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773301" w14:textId="77610725" w:rsidR="009B5A19" w:rsidRPr="00942205" w:rsidRDefault="00F80C8B" w:rsidP="009B5A19">
      <w:pPr>
        <w:rPr>
          <w:szCs w:val="24"/>
          <w:lang w:val="en-US"/>
        </w:rPr>
      </w:pPr>
      <w:r w:rsidRPr="00942205">
        <w:rPr>
          <w:b/>
          <w:szCs w:val="24"/>
          <w:lang w:val="en-US"/>
        </w:rPr>
        <w:t xml:space="preserve">Preliminary schedule for </w:t>
      </w:r>
      <w:r w:rsidR="00942205" w:rsidRPr="00942205">
        <w:rPr>
          <w:b/>
          <w:szCs w:val="24"/>
          <w:lang w:val="en-US"/>
        </w:rPr>
        <w:t>FÖO446 “Research Methods for Business Studies” - 2023</w:t>
      </w:r>
    </w:p>
    <w:p w14:paraId="36D19A22" w14:textId="77777777" w:rsidR="004F4DBF" w:rsidRPr="005B163B" w:rsidRDefault="004F4DBF" w:rsidP="009B5A19">
      <w:pPr>
        <w:rPr>
          <w:lang w:val="en-US"/>
        </w:rPr>
      </w:pP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1410"/>
        <w:gridCol w:w="990"/>
        <w:gridCol w:w="1134"/>
        <w:gridCol w:w="1134"/>
        <w:gridCol w:w="3825"/>
        <w:gridCol w:w="1567"/>
      </w:tblGrid>
      <w:tr w:rsidR="00885122" w:rsidRPr="00512BCB" w14:paraId="429285E2" w14:textId="77777777" w:rsidTr="00D7269C">
        <w:trPr>
          <w:trHeight w:val="233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804D9" w14:textId="07E150CA" w:rsidR="00885122" w:rsidRPr="00512BCB" w:rsidRDefault="00353A8A" w:rsidP="00353A8A">
            <w:pPr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>Whe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EC868" w14:textId="12161728" w:rsidR="00885122" w:rsidRPr="00512BCB" w:rsidRDefault="00353A8A" w:rsidP="00353A8A">
            <w:pPr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>Wher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B13E1" w14:textId="6614CF2D" w:rsidR="00885122" w:rsidRPr="00512BCB" w:rsidRDefault="00B255D4" w:rsidP="00353A8A">
            <w:pPr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>Ti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646E7" w14:textId="77777777" w:rsidR="00885122" w:rsidRPr="00512BCB" w:rsidRDefault="00885122" w:rsidP="00353A8A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512BCB">
              <w:rPr>
                <w:rFonts w:ascii="Arial Narrow" w:hAnsi="Arial Narrow"/>
                <w:b/>
                <w:sz w:val="18"/>
                <w:szCs w:val="18"/>
                <w:lang w:val="en-US"/>
              </w:rPr>
              <w:t>Activit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E3F92" w14:textId="2BFE10DD" w:rsidR="00885122" w:rsidRPr="00FA52FF" w:rsidRDefault="00B255D4" w:rsidP="00353A8A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US"/>
              </w:rPr>
              <w:t>Title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800E" w14:textId="433158A6" w:rsidR="00885122" w:rsidRPr="00FA52FF" w:rsidRDefault="00B255D4" w:rsidP="00857631">
            <w:pPr>
              <w:tabs>
                <w:tab w:val="left" w:pos="390"/>
              </w:tabs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US"/>
              </w:rPr>
              <w:t>Teacher</w:t>
            </w:r>
          </w:p>
        </w:tc>
      </w:tr>
      <w:tr w:rsidR="00BD1B19" w:rsidRPr="00110ECF" w14:paraId="546B6E28" w14:textId="77777777" w:rsidTr="002A7660">
        <w:trPr>
          <w:trHeight w:val="233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36BFDD" w14:textId="49A3C27C" w:rsidR="00BD1B19" w:rsidRPr="00DB2AA9" w:rsidRDefault="00BD1B19" w:rsidP="00DF3DA9">
            <w:pPr>
              <w:tabs>
                <w:tab w:val="left" w:pos="1440"/>
              </w:tabs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DB2AA9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Week </w:t>
            </w:r>
            <w:r w:rsidR="00D7269C">
              <w:rPr>
                <w:rFonts w:ascii="Arial Narrow" w:hAnsi="Arial Narrow"/>
                <w:b/>
                <w:sz w:val="18"/>
                <w:szCs w:val="18"/>
                <w:lang w:val="en-US"/>
              </w:rPr>
              <w:t>13</w:t>
            </w:r>
            <w:r w:rsidR="00DF3DA9">
              <w:rPr>
                <w:rFonts w:ascii="Arial Narrow" w:hAnsi="Arial Narrow"/>
                <w:b/>
                <w:sz w:val="18"/>
                <w:szCs w:val="18"/>
                <w:lang w:val="en-US"/>
              </w:rPr>
              <w:tab/>
            </w:r>
          </w:p>
        </w:tc>
      </w:tr>
      <w:tr w:rsidR="00885122" w:rsidRPr="00661AA8" w14:paraId="06978838" w14:textId="77777777" w:rsidTr="001D5369">
        <w:trPr>
          <w:trHeight w:val="233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6FF0E" w14:textId="2C17192E" w:rsidR="00885122" w:rsidRPr="00430BAE" w:rsidRDefault="001E75A7" w:rsidP="00857631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Monday 27/0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3684C" w14:textId="558AE70E" w:rsidR="00885122" w:rsidRPr="00661AA8" w:rsidRDefault="001E75A7" w:rsidP="00857631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O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4E588" w14:textId="78883335" w:rsidR="00885122" w:rsidRPr="00661AA8" w:rsidRDefault="0057253B" w:rsidP="00857631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</w:t>
            </w:r>
            <w:r w:rsidR="001E75A7">
              <w:rPr>
                <w:rFonts w:ascii="Arial Narrow" w:hAnsi="Arial Narrow"/>
                <w:sz w:val="18"/>
                <w:szCs w:val="18"/>
                <w:lang w:val="en-US"/>
              </w:rPr>
              <w:t>9:15-12:</w:t>
            </w:r>
            <w:r w:rsidR="00885122" w:rsidRPr="00661AA8">
              <w:rPr>
                <w:rFonts w:ascii="Arial Narrow" w:hAnsi="Arial Narrow"/>
                <w:sz w:val="18"/>
                <w:szCs w:val="18"/>
                <w:lang w:val="en-US"/>
              </w:rPr>
              <w:t>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6558A" w14:textId="30A5AF2E" w:rsidR="00885122" w:rsidRDefault="00885122" w:rsidP="00857631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Lecture 1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23B88B" w14:textId="334741C4" w:rsidR="00885122" w:rsidRDefault="00885122" w:rsidP="001E75A7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C</w:t>
            </w:r>
            <w:r w:rsidR="00353A8A">
              <w:rPr>
                <w:rFonts w:ascii="Arial Narrow" w:hAnsi="Arial Narrow"/>
                <w:sz w:val="18"/>
                <w:szCs w:val="18"/>
                <w:lang w:val="en-US"/>
              </w:rPr>
              <w:t>ourse introduction</w:t>
            </w:r>
            <w:r w:rsidR="00984C78">
              <w:rPr>
                <w:rFonts w:ascii="Arial Narrow" w:hAnsi="Arial Narrow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8344" w14:textId="2EFD20FE" w:rsidR="00885122" w:rsidRPr="00A70988" w:rsidRDefault="008B111F" w:rsidP="00857631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JG</w:t>
            </w:r>
            <w:r w:rsidR="004C7F44">
              <w:rPr>
                <w:rFonts w:ascii="Arial Narrow" w:hAnsi="Arial Narrow"/>
                <w:sz w:val="18"/>
                <w:szCs w:val="18"/>
              </w:rPr>
              <w:t>, HH</w:t>
            </w:r>
          </w:p>
        </w:tc>
      </w:tr>
      <w:tr w:rsidR="00885122" w:rsidRPr="0079148A" w14:paraId="4FF7A6B2" w14:textId="77777777" w:rsidTr="00FB2206">
        <w:trPr>
          <w:trHeight w:val="231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7E518EE0" w14:textId="13C4230C" w:rsidR="00885122" w:rsidRPr="00C04BD2" w:rsidRDefault="00885122" w:rsidP="009F6125">
            <w:pPr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7F4E0CDC" w14:textId="468E902F" w:rsidR="00885122" w:rsidRPr="00C04BD2" w:rsidRDefault="001E75A7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T</w:t>
            </w:r>
          </w:p>
          <w:p w14:paraId="19E332F8" w14:textId="5CABAC99" w:rsidR="00885122" w:rsidRPr="00C04BD2" w:rsidRDefault="00885122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2A4A354" w14:textId="6791DDBB" w:rsidR="0079148A" w:rsidRPr="00C04BD2" w:rsidRDefault="001E75A7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13:15-16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11AAA34" w14:textId="66F52722" w:rsidR="0079148A" w:rsidRPr="00C04BD2" w:rsidRDefault="001E75A7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Lecture 2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FC68016" w14:textId="288A6B72" w:rsidR="0079148A" w:rsidRPr="00C04BD2" w:rsidRDefault="001E75A7" w:rsidP="0070096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ocial Science History and Research Design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D2C8504" w14:textId="6DE29775" w:rsidR="00975FC4" w:rsidRPr="00C04BD2" w:rsidRDefault="001E75A7" w:rsidP="0070096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HH</w:t>
            </w:r>
          </w:p>
        </w:tc>
      </w:tr>
      <w:tr w:rsidR="00127829" w:rsidRPr="0079148A" w14:paraId="571E7452" w14:textId="77777777" w:rsidTr="000326FB">
        <w:trPr>
          <w:trHeight w:val="231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C1733" w14:textId="77777777" w:rsidR="00127829" w:rsidRPr="00C04BD2" w:rsidRDefault="00127829" w:rsidP="009F6125">
            <w:pPr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2B9E6" w14:textId="77777777" w:rsidR="00127829" w:rsidRDefault="00127829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27324" w14:textId="77777777" w:rsidR="00127829" w:rsidRDefault="00127829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E39A" w14:textId="77777777" w:rsidR="00127829" w:rsidRDefault="00127829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35547" w14:textId="77777777" w:rsidR="00127829" w:rsidRDefault="00127829" w:rsidP="0070096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B3F76" w14:textId="77777777" w:rsidR="00127829" w:rsidRDefault="00127829" w:rsidP="0070096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</w:tr>
      <w:tr w:rsidR="001001BC" w:rsidRPr="001001BC" w14:paraId="7D2B58F0" w14:textId="77777777" w:rsidTr="002A7660">
        <w:trPr>
          <w:trHeight w:val="22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A934F1C" w14:textId="58541A8B" w:rsidR="001001BC" w:rsidRPr="00C04BD2" w:rsidRDefault="00BD1B19" w:rsidP="009F6125">
            <w:pPr>
              <w:rPr>
                <w:rFonts w:ascii="Arial Narrow" w:hAnsi="Arial Narrow"/>
                <w:sz w:val="18"/>
                <w:szCs w:val="18"/>
              </w:rPr>
            </w:pPr>
            <w:r w:rsidRPr="0079148A">
              <w:rPr>
                <w:rFonts w:ascii="Arial Narrow" w:hAnsi="Arial Narrow"/>
                <w:sz w:val="18"/>
                <w:szCs w:val="18"/>
                <w:lang w:val="en-US"/>
              </w:rPr>
              <w:t>W</w:t>
            </w:r>
            <w:r>
              <w:rPr>
                <w:rFonts w:ascii="Arial Narrow" w:hAnsi="Arial Narrow"/>
                <w:sz w:val="18"/>
                <w:szCs w:val="18"/>
              </w:rPr>
              <w:t>ednesday</w:t>
            </w:r>
            <w:r w:rsidR="001E75A7">
              <w:rPr>
                <w:rFonts w:ascii="Arial Narrow" w:hAnsi="Arial Narrow"/>
                <w:sz w:val="18"/>
                <w:szCs w:val="18"/>
              </w:rPr>
              <w:t xml:space="preserve"> 29/0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04EBFAF" w14:textId="045F8AC8" w:rsidR="001001BC" w:rsidRPr="00C04BD2" w:rsidRDefault="001E75A7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Z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81C8699" w14:textId="5EA7288F" w:rsidR="001001BC" w:rsidRPr="00C04BD2" w:rsidRDefault="001E75A7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:15-12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9647640" w14:textId="2370447C" w:rsidR="001001BC" w:rsidRPr="00C04BD2" w:rsidRDefault="001E75A7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Lecture 3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E19207B" w14:textId="73BDD0CA" w:rsidR="001001BC" w:rsidRDefault="001E75A7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Empirical and Theoretical Problem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5000778" w14:textId="2FCFD609" w:rsidR="001001BC" w:rsidRDefault="008B111F" w:rsidP="0070096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JG</w:t>
            </w:r>
          </w:p>
        </w:tc>
      </w:tr>
      <w:tr w:rsidR="006A34CC" w:rsidRPr="001001BC" w14:paraId="390A6352" w14:textId="77777777" w:rsidTr="000326FB">
        <w:trPr>
          <w:trHeight w:val="270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4844F" w14:textId="104410FE" w:rsidR="006A34CC" w:rsidRPr="0009517F" w:rsidRDefault="00127829" w:rsidP="009F6125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US"/>
              </w:rPr>
              <w:t>Friday 31/0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4AE81" w14:textId="411747E9" w:rsidR="006A34CC" w:rsidRPr="0009517F" w:rsidRDefault="006A34CC" w:rsidP="009F6125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09517F">
              <w:rPr>
                <w:rFonts w:ascii="Arial Narrow" w:hAnsi="Arial Narrow"/>
                <w:b/>
                <w:sz w:val="18"/>
                <w:szCs w:val="18"/>
                <w:lang w:val="en-US"/>
              </w:rPr>
              <w:t>Canv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7629B" w14:textId="77777777" w:rsidR="006A34CC" w:rsidRPr="0009517F" w:rsidRDefault="006A34CC" w:rsidP="009F6125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EA2B0" w14:textId="618BC4AF" w:rsidR="006A34CC" w:rsidRPr="0009517F" w:rsidRDefault="006A34CC" w:rsidP="009F6125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09517F">
              <w:rPr>
                <w:rFonts w:ascii="Arial Narrow" w:hAnsi="Arial Narrow"/>
                <w:b/>
                <w:sz w:val="18"/>
                <w:szCs w:val="18"/>
                <w:lang w:val="en-US"/>
              </w:rPr>
              <w:t>Submission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3ED43" w14:textId="4A6F1677" w:rsidR="006A34CC" w:rsidRPr="00127829" w:rsidRDefault="00127829" w:rsidP="009F6125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127829">
              <w:rPr>
                <w:rFonts w:ascii="Arial Narrow" w:hAnsi="Arial Narrow"/>
                <w:b/>
                <w:sz w:val="18"/>
                <w:szCs w:val="18"/>
                <w:lang w:val="en-US"/>
              </w:rPr>
              <w:t>Group Submission</w:t>
            </w:r>
            <w:r w:rsidR="009548CC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 Step 1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20D71" w14:textId="77777777" w:rsidR="006A34CC" w:rsidRDefault="006A34CC" w:rsidP="0070096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</w:tr>
      <w:tr w:rsidR="00BD1B19" w:rsidRPr="00984C78" w14:paraId="34F646A8" w14:textId="77777777" w:rsidTr="002A7660">
        <w:trPr>
          <w:trHeight w:val="130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6F0A97" w14:textId="693ACA01" w:rsidR="00BD1B19" w:rsidRPr="00DB2AA9" w:rsidRDefault="00BD1B19" w:rsidP="00D7269C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DB2AA9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Week </w:t>
            </w:r>
            <w:r w:rsidR="00D7269C">
              <w:rPr>
                <w:rFonts w:ascii="Arial Narrow" w:hAnsi="Arial Narrow"/>
                <w:b/>
                <w:sz w:val="18"/>
                <w:szCs w:val="18"/>
                <w:lang w:val="en-US"/>
              </w:rPr>
              <w:t>14</w:t>
            </w:r>
          </w:p>
        </w:tc>
      </w:tr>
      <w:tr w:rsidR="00885122" w:rsidRPr="00A65EAF" w14:paraId="0C6166BF" w14:textId="77777777" w:rsidTr="002A7660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4580D6D" w14:textId="3EFDB46E" w:rsidR="00885122" w:rsidRPr="00661AA8" w:rsidRDefault="00A65EAF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Monday</w:t>
            </w:r>
            <w:r w:rsidR="00D7269C">
              <w:rPr>
                <w:rFonts w:ascii="Arial Narrow" w:hAnsi="Arial Narrow"/>
                <w:sz w:val="18"/>
                <w:szCs w:val="18"/>
                <w:lang w:val="en-US"/>
              </w:rPr>
              <w:t xml:space="preserve"> 3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107D987" w14:textId="53D27996" w:rsidR="00885122" w:rsidRDefault="00B707C4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530DC18" w14:textId="0787898B" w:rsidR="00885122" w:rsidRPr="00661AA8" w:rsidRDefault="00D7269C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:15-12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E786C91" w14:textId="27873BB5" w:rsidR="00885122" w:rsidRDefault="00B707C4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orkshop 1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54C7785" w14:textId="3D1764AA" w:rsidR="00885122" w:rsidRDefault="00D7269C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Empirical and Theoretical Problem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19215F6" w14:textId="30D8C6C2" w:rsidR="00885122" w:rsidRDefault="008B111F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JG</w:t>
            </w:r>
          </w:p>
        </w:tc>
      </w:tr>
      <w:tr w:rsidR="00A65EAF" w:rsidRPr="00A65EAF" w14:paraId="528505D5" w14:textId="77777777" w:rsidTr="002A7660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BDEDE36" w14:textId="251E9C30" w:rsidR="00A65EAF" w:rsidRDefault="00A65EAF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0FFFB4AE" w14:textId="6BDA958C" w:rsidR="00A65EAF" w:rsidRDefault="00B707C4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FC342BD" w14:textId="1DF90371" w:rsidR="00A65EAF" w:rsidRDefault="00B707C4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13:15-16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0E42A18" w14:textId="7373E9E0" w:rsidR="00A65EAF" w:rsidRPr="00F375BC" w:rsidRDefault="00B707C4" w:rsidP="009F6125">
            <w:pPr>
              <w:rPr>
                <w:rFonts w:asciiTheme="minorHAnsi" w:hAnsiTheme="minorHAnsi" w:cstheme="minorHAnsi"/>
                <w:color w:val="000000" w:themeColor="text1"/>
                <w:sz w:val="18"/>
                <w:szCs w:val="18"/>
                <w:lang w:val="en-US"/>
              </w:rPr>
            </w:pPr>
            <w:r w:rsidRPr="00F375BC">
              <w:rPr>
                <w:rFonts w:ascii="Arial Narrow" w:hAnsi="Arial Narrow"/>
                <w:sz w:val="18"/>
                <w:szCs w:val="18"/>
                <w:lang w:val="en-US"/>
              </w:rPr>
              <w:t>Workshop 2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2C2FC7F7" w14:textId="1A4182DD" w:rsidR="00A65EAF" w:rsidRDefault="00B707C4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haping your Research Question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0172220" w14:textId="02F1023B" w:rsidR="00A65EAF" w:rsidRDefault="00B707C4" w:rsidP="009F6125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HH</w:t>
            </w:r>
          </w:p>
        </w:tc>
      </w:tr>
      <w:tr w:rsidR="00A34906" w:rsidRPr="00A65EAF" w14:paraId="1911E330" w14:textId="77777777" w:rsidTr="00703893">
        <w:trPr>
          <w:trHeight w:val="332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FC9BAD9" w14:textId="05AE164A" w:rsidR="00A34906" w:rsidRPr="00F375BC" w:rsidRDefault="00A34906" w:rsidP="00703893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0"/>
                <w:lang w:val="en-US"/>
              </w:rPr>
            </w:pPr>
            <w:r w:rsidRPr="00F375BC">
              <w:rPr>
                <w:rFonts w:asciiTheme="minorHAnsi" w:hAnsiTheme="minorHAnsi" w:cstheme="minorHAnsi"/>
                <w:b/>
                <w:color w:val="000000" w:themeColor="text1"/>
                <w:sz w:val="20"/>
                <w:lang w:val="en-US"/>
              </w:rPr>
              <w:t>Easter Break</w:t>
            </w:r>
          </w:p>
        </w:tc>
      </w:tr>
      <w:tr w:rsidR="0009517F" w:rsidRPr="00A65EAF" w14:paraId="20442DFD" w14:textId="77777777" w:rsidTr="002A7660">
        <w:trPr>
          <w:trHeight w:val="76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AC0B8E" w14:textId="7DEDA27D" w:rsidR="0009517F" w:rsidRPr="0009517F" w:rsidRDefault="0009517F" w:rsidP="009F6125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09517F">
              <w:rPr>
                <w:rFonts w:ascii="Arial Narrow" w:hAnsi="Arial Narrow"/>
                <w:b/>
                <w:sz w:val="18"/>
                <w:szCs w:val="18"/>
                <w:lang w:val="en-US"/>
              </w:rPr>
              <w:t>Week 15</w:t>
            </w:r>
          </w:p>
        </w:tc>
      </w:tr>
      <w:tr w:rsidR="0029682F" w:rsidRPr="00A65EAF" w14:paraId="12759E20" w14:textId="77777777" w:rsidTr="002A7660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4469731" w14:textId="5510BACA" w:rsidR="0029682F" w:rsidRDefault="00B707C4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ednesday 12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3231E52" w14:textId="2887687F" w:rsidR="0029682F" w:rsidRDefault="00B707C4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O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54F22CF" w14:textId="5C262B30" w:rsidR="0029682F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.15-12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7F70BB5" w14:textId="32DD87FE" w:rsidR="0029682F" w:rsidRDefault="00B707C4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Lecture 4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B88F48B" w14:textId="07B388E4" w:rsidR="0029682F" w:rsidRDefault="00B707C4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Reflexive Methodology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01A77E1" w14:textId="4E7E40F6" w:rsidR="0029682F" w:rsidRDefault="008B111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JG</w:t>
            </w:r>
          </w:p>
        </w:tc>
      </w:tr>
      <w:tr w:rsidR="0029682F" w:rsidRPr="007A6D2E" w14:paraId="3092C776" w14:textId="77777777" w:rsidTr="00D7269C">
        <w:trPr>
          <w:trHeight w:val="233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F61EA" w14:textId="15FD9653" w:rsidR="0029682F" w:rsidRPr="0009517F" w:rsidRDefault="0009517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09517F">
              <w:rPr>
                <w:rFonts w:ascii="Arial Narrow" w:hAnsi="Arial Narrow"/>
                <w:b/>
                <w:sz w:val="18"/>
                <w:szCs w:val="18"/>
                <w:lang w:val="en-US"/>
              </w:rPr>
              <w:t>Friday 14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4C0E25" w14:textId="69D738FC" w:rsidR="0029682F" w:rsidRPr="0009517F" w:rsidRDefault="0009517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09517F">
              <w:rPr>
                <w:rFonts w:ascii="Arial Narrow" w:hAnsi="Arial Narrow"/>
                <w:b/>
                <w:sz w:val="18"/>
                <w:szCs w:val="18"/>
                <w:lang w:val="en-US"/>
              </w:rPr>
              <w:t>Canv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78DDD" w14:textId="424BA529" w:rsidR="0029682F" w:rsidRPr="0009517F" w:rsidRDefault="0029682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9A2AC2" w14:textId="6072C25F" w:rsidR="0029682F" w:rsidRPr="0009517F" w:rsidRDefault="0009517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09517F">
              <w:rPr>
                <w:rFonts w:ascii="Arial Narrow" w:hAnsi="Arial Narrow"/>
                <w:b/>
                <w:sz w:val="18"/>
                <w:szCs w:val="18"/>
                <w:lang w:val="en-US"/>
              </w:rPr>
              <w:t>Submission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8964C" w14:textId="34B8A0EC" w:rsidR="0029682F" w:rsidRPr="007C22BC" w:rsidRDefault="007C22BC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7C22BC">
              <w:rPr>
                <w:rFonts w:ascii="Arial Narrow" w:hAnsi="Arial Narrow"/>
                <w:b/>
                <w:sz w:val="18"/>
                <w:szCs w:val="18"/>
                <w:lang w:val="en-US"/>
              </w:rPr>
              <w:t>Group Submission</w:t>
            </w:r>
            <w:r w:rsidR="009548CC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 Step 2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A8FFD" w14:textId="4D850971" w:rsidR="0029682F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</w:tr>
      <w:tr w:rsidR="0029682F" w:rsidRPr="007A6D2E" w14:paraId="4A09897F" w14:textId="77777777" w:rsidTr="002A7660">
        <w:trPr>
          <w:trHeight w:val="184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B47C17" w14:textId="718495ED" w:rsidR="0029682F" w:rsidRPr="00DB2AA9" w:rsidRDefault="00BB1CA7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US"/>
              </w:rPr>
              <w:t>Week 16</w:t>
            </w:r>
          </w:p>
        </w:tc>
      </w:tr>
      <w:tr w:rsidR="0029682F" w:rsidRPr="007B1393" w14:paraId="4A1C9230" w14:textId="77777777" w:rsidTr="002A7660">
        <w:trPr>
          <w:trHeight w:val="233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160F15A" w14:textId="272F4375" w:rsidR="0029682F" w:rsidRPr="00661AA8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Monday</w:t>
            </w:r>
            <w:r w:rsidR="00F651C3">
              <w:rPr>
                <w:rFonts w:ascii="Arial Narrow" w:hAnsi="Arial Narrow"/>
                <w:sz w:val="18"/>
                <w:szCs w:val="18"/>
              </w:rPr>
              <w:t xml:space="preserve"> 17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F17C81C" w14:textId="43C19DD1" w:rsidR="0029682F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E64BFC5" w14:textId="791B459E" w:rsidR="0029682F" w:rsidRPr="00661AA8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:15-12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A1DF474" w14:textId="577E7209" w:rsidR="0029682F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orkshop 3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3102771" w14:textId="270BB46F" w:rsidR="0029682F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Reflexive Methodology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DC5D8D8" w14:textId="76661EA0" w:rsidR="0029682F" w:rsidRDefault="008B111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JG</w:t>
            </w:r>
          </w:p>
        </w:tc>
      </w:tr>
      <w:tr w:rsidR="0029682F" w:rsidRPr="00475CBE" w14:paraId="5D3AD2C6" w14:textId="77777777" w:rsidTr="002A7660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521235D" w14:textId="2BB1A709" w:rsidR="0029682F" w:rsidRPr="00661AA8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23567E27" w14:textId="6689DB92" w:rsidR="0029682F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O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8327010" w14:textId="3766FB9D" w:rsidR="0029682F" w:rsidRPr="00661AA8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13:15-16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202041B" w14:textId="2A9C4BC9" w:rsidR="0029682F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orkshop 4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0F7EE25" w14:textId="29BE1EB0" w:rsidR="0029682F" w:rsidRDefault="002943D5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Collecting and Analysing Empirical Material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277E937" w14:textId="2E666AAB" w:rsidR="0029682F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HH</w:t>
            </w:r>
          </w:p>
        </w:tc>
      </w:tr>
      <w:tr w:rsidR="0029682F" w:rsidRPr="00661AA8" w14:paraId="14A1B743" w14:textId="77777777" w:rsidTr="002A7660">
        <w:trPr>
          <w:trHeight w:val="233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34B4D012" w14:textId="69F371A8" w:rsidR="0029682F" w:rsidRPr="00661AA8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ednesday 19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79F09B9" w14:textId="635A4888" w:rsidR="0029682F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O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B44C71D" w14:textId="162EE159" w:rsidR="0029682F" w:rsidRPr="00661AA8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.15-12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28977343" w14:textId="18755294" w:rsidR="0029682F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Lecture 5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FD40602" w14:textId="0519C022" w:rsidR="0029682F" w:rsidRDefault="00F651C3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Using Theory- Adjusting to the academic discourse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3F7631B" w14:textId="77777777" w:rsidR="0029682F" w:rsidRPr="00224B47" w:rsidRDefault="0029682F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HH</w:t>
            </w:r>
          </w:p>
        </w:tc>
      </w:tr>
      <w:tr w:rsidR="0029682F" w:rsidRPr="00661AA8" w14:paraId="1A87FF13" w14:textId="77777777" w:rsidTr="00D7269C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25369" w14:textId="02054765" w:rsidR="0029682F" w:rsidRPr="007C22BC" w:rsidRDefault="00F651C3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7C22BC">
              <w:rPr>
                <w:rFonts w:ascii="Arial Narrow" w:hAnsi="Arial Narrow"/>
                <w:b/>
                <w:sz w:val="18"/>
                <w:szCs w:val="18"/>
                <w:lang w:val="en-US"/>
              </w:rPr>
              <w:t>Friday 21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69F03" w14:textId="26284911" w:rsidR="0029682F" w:rsidRPr="007C22BC" w:rsidRDefault="007C22BC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7C22BC">
              <w:rPr>
                <w:rFonts w:ascii="Arial Narrow" w:hAnsi="Arial Narrow"/>
                <w:b/>
                <w:sz w:val="18"/>
                <w:szCs w:val="18"/>
                <w:lang w:val="en-US"/>
              </w:rPr>
              <w:t>Canv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F14F3" w14:textId="0B78154E" w:rsidR="0029682F" w:rsidRPr="007C22BC" w:rsidRDefault="0029682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38677" w14:textId="6BD2DDA8" w:rsidR="0029682F" w:rsidRPr="007C22BC" w:rsidRDefault="007C22BC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7C22BC">
              <w:rPr>
                <w:rFonts w:ascii="Arial Narrow" w:hAnsi="Arial Narrow"/>
                <w:b/>
                <w:sz w:val="18"/>
                <w:szCs w:val="18"/>
                <w:lang w:val="en-US"/>
              </w:rPr>
              <w:t>Submission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0D78D5" w14:textId="0FC5A77C" w:rsidR="0029682F" w:rsidRPr="007C22BC" w:rsidRDefault="007C22BC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7C22BC">
              <w:rPr>
                <w:rFonts w:ascii="Arial Narrow" w:hAnsi="Arial Narrow"/>
                <w:b/>
                <w:sz w:val="18"/>
                <w:szCs w:val="18"/>
                <w:lang w:val="en-US"/>
              </w:rPr>
              <w:t>Group Submission</w:t>
            </w:r>
            <w:r w:rsidR="009548CC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 Step 3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16FBA" w14:textId="4AF8AE9A" w:rsidR="0029682F" w:rsidRDefault="0029682F" w:rsidP="0029682F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29682F" w:rsidRPr="00110ECF" w14:paraId="1ECFB846" w14:textId="77777777" w:rsidTr="002A7660">
        <w:trPr>
          <w:trHeight w:val="244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DEB4EC" w14:textId="3FDA22F8" w:rsidR="0029682F" w:rsidRPr="00DB2AA9" w:rsidRDefault="0029682F" w:rsidP="00D83554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DB2AA9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Week </w:t>
            </w:r>
            <w:r w:rsidR="00D83554">
              <w:rPr>
                <w:rFonts w:ascii="Arial Narrow" w:hAnsi="Arial Narrow"/>
                <w:b/>
                <w:sz w:val="18"/>
                <w:szCs w:val="18"/>
                <w:lang w:val="en-US"/>
              </w:rPr>
              <w:t>17</w:t>
            </w:r>
          </w:p>
        </w:tc>
      </w:tr>
      <w:tr w:rsidR="002A7660" w:rsidRPr="00661AA8" w14:paraId="4EEAC372" w14:textId="77777777" w:rsidTr="002A7660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E5140D5" w14:textId="56626E0F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</w:rPr>
              <w:t>Monday 24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3E312FC7" w14:textId="4F2DBD54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O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0002BDA3" w14:textId="0BBDAA59" w:rsidR="0029682F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.15-12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0431CF9D" w14:textId="7441EC6C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Lecture 6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A9D510B" w14:textId="7655C464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Quantitative Methodology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03AE833" w14:textId="49F3AF67" w:rsidR="0029682F" w:rsidRPr="00BA0EB3" w:rsidRDefault="000326FB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JS</w:t>
            </w:r>
          </w:p>
        </w:tc>
      </w:tr>
      <w:tr w:rsidR="002A7660" w:rsidRPr="00661AA8" w14:paraId="7E4C9B6B" w14:textId="77777777" w:rsidTr="002A7660">
        <w:trPr>
          <w:trHeight w:val="25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F58BADE" w14:textId="1032887A" w:rsidR="0029682F" w:rsidRPr="00661AA8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A0590F2" w14:textId="522B4234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X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2965388" w14:textId="77777777" w:rsidR="0029682F" w:rsidRPr="00661AA8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13.15-16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C0F440C" w14:textId="4D52A835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orkshop 5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4061D1F" w14:textId="52F7BCE4" w:rsidR="0029682F" w:rsidRPr="00430BAE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Quantitative Methodology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24EA63F" w14:textId="6DBAE3D9" w:rsidR="0029682F" w:rsidRPr="00AA08B1" w:rsidRDefault="000326FB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AO</w:t>
            </w:r>
          </w:p>
        </w:tc>
      </w:tr>
      <w:tr w:rsidR="002A7660" w:rsidRPr="00661AA8" w14:paraId="75367D9B" w14:textId="77777777" w:rsidTr="002A7660">
        <w:trPr>
          <w:trHeight w:val="25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29A4885A" w14:textId="4C6CA3A1" w:rsidR="0029682F" w:rsidRDefault="000326FB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Wednesday 26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280FA835" w14:textId="141FAD86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Ratatos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7BB4C5FA" w14:textId="17684BDC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.15-11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11C0805" w14:textId="722FFAA1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Lecture 7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0B6C9FEE" w14:textId="2C5DFCFE" w:rsidR="000326FB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Qualitative Methodology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61402774" w14:textId="4F78C3DD" w:rsidR="0029682F" w:rsidRDefault="000326FB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HH</w:t>
            </w:r>
          </w:p>
        </w:tc>
      </w:tr>
      <w:tr w:rsidR="0029682F" w:rsidRPr="00661AA8" w14:paraId="7EF7926E" w14:textId="77777777" w:rsidTr="002A7660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F36496" w14:textId="1732E6CE" w:rsidR="0029682F" w:rsidRPr="00661AA8" w:rsidRDefault="0029682F" w:rsidP="0029682F">
            <w:pPr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66AD21" w14:textId="484D2B68" w:rsidR="0029682F" w:rsidRDefault="00A33786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Ratatos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0C8E46" w14:textId="5BC8DF5A" w:rsidR="0029682F" w:rsidRPr="00661AA8" w:rsidRDefault="000326FB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11-1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BAF19D" w14:textId="1902258C" w:rsidR="0029682F" w:rsidRDefault="000326FB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Fika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33C6B6" w14:textId="0F528F62" w:rsidR="0029682F" w:rsidRDefault="000326FB" w:rsidP="000326FB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Exam Q &amp; A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5AF1B6" w14:textId="30EC48C8" w:rsidR="0029682F" w:rsidRPr="00224B47" w:rsidRDefault="000326FB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HH &amp; </w:t>
            </w:r>
            <w:r w:rsidR="008B111F">
              <w:rPr>
                <w:rFonts w:ascii="Arial Narrow" w:hAnsi="Arial Narrow"/>
                <w:sz w:val="18"/>
                <w:szCs w:val="18"/>
              </w:rPr>
              <w:t>JG</w:t>
            </w:r>
          </w:p>
        </w:tc>
      </w:tr>
      <w:tr w:rsidR="00514C0A" w:rsidRPr="00661AA8" w14:paraId="016564C7" w14:textId="77777777" w:rsidTr="002A7660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E8A6F6" w14:textId="4DEE62D7" w:rsidR="00514C0A" w:rsidRPr="00514C0A" w:rsidRDefault="00514C0A" w:rsidP="0029682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514C0A">
              <w:rPr>
                <w:rFonts w:ascii="Arial Narrow" w:hAnsi="Arial Narrow"/>
                <w:b/>
                <w:sz w:val="18"/>
                <w:szCs w:val="18"/>
              </w:rPr>
              <w:t>Friday 28/0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59FE3D" w14:textId="46543A4F" w:rsidR="00514C0A" w:rsidRPr="00514C0A" w:rsidRDefault="00514C0A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514C0A">
              <w:rPr>
                <w:rFonts w:ascii="Arial Narrow" w:hAnsi="Arial Narrow"/>
                <w:b/>
                <w:sz w:val="18"/>
                <w:szCs w:val="18"/>
                <w:lang w:val="en-US"/>
              </w:rPr>
              <w:t>Canv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7B3FF4" w14:textId="77777777" w:rsidR="00514C0A" w:rsidRPr="00514C0A" w:rsidRDefault="00514C0A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514CA8" w14:textId="1F15FDFB" w:rsidR="00514C0A" w:rsidRPr="00514C0A" w:rsidRDefault="00514C0A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514C0A">
              <w:rPr>
                <w:rFonts w:ascii="Arial Narrow" w:hAnsi="Arial Narrow"/>
                <w:b/>
                <w:sz w:val="18"/>
                <w:szCs w:val="18"/>
                <w:lang w:val="en-US"/>
              </w:rPr>
              <w:t>Submission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69AC8" w14:textId="45CC20D8" w:rsidR="00514C0A" w:rsidRPr="00BF09C6" w:rsidRDefault="00BF09C6" w:rsidP="000326FB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BF09C6">
              <w:rPr>
                <w:rFonts w:ascii="Arial Narrow" w:hAnsi="Arial Narrow"/>
                <w:b/>
                <w:sz w:val="18"/>
                <w:szCs w:val="18"/>
                <w:lang w:val="en-US"/>
              </w:rPr>
              <w:t>Group Submission</w:t>
            </w:r>
            <w:r w:rsidR="009548CC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 Step 4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9CA4A6" w14:textId="77777777" w:rsidR="00514C0A" w:rsidRDefault="00514C0A" w:rsidP="0029682F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29682F" w:rsidRPr="00DB2AA9" w14:paraId="481D7FB1" w14:textId="77777777" w:rsidTr="002A7660">
        <w:trPr>
          <w:trHeight w:val="246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7DD193A" w14:textId="08E6A6A0" w:rsidR="0029682F" w:rsidRPr="00DB2AA9" w:rsidRDefault="0029682F" w:rsidP="00514C0A">
            <w:pPr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 xml:space="preserve">Week </w:t>
            </w:r>
            <w:r w:rsidR="00514C0A">
              <w:rPr>
                <w:rFonts w:ascii="Arial Narrow" w:hAnsi="Arial Narrow"/>
                <w:b/>
                <w:sz w:val="18"/>
                <w:szCs w:val="18"/>
              </w:rPr>
              <w:t>18</w:t>
            </w:r>
          </w:p>
        </w:tc>
      </w:tr>
      <w:tr w:rsidR="0029682F" w:rsidRPr="00AA08B1" w14:paraId="31A1EACC" w14:textId="77777777" w:rsidTr="002A7660">
        <w:trPr>
          <w:trHeight w:val="246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FB8E844" w14:textId="4FA94E8E" w:rsidR="0029682F" w:rsidRDefault="00514C0A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Wednesday </w:t>
            </w:r>
            <w:r w:rsidR="00727CD2">
              <w:rPr>
                <w:rFonts w:ascii="Arial Narrow" w:hAnsi="Arial Narrow"/>
                <w:sz w:val="18"/>
                <w:szCs w:val="18"/>
              </w:rPr>
              <w:t>0</w:t>
            </w:r>
            <w:r>
              <w:rPr>
                <w:rFonts w:ascii="Arial Narrow" w:hAnsi="Arial Narrow"/>
                <w:sz w:val="18"/>
                <w:szCs w:val="18"/>
              </w:rPr>
              <w:t>3/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3B35744" w14:textId="444EF497" w:rsidR="0029682F" w:rsidRDefault="00514C0A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O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2278806" w14:textId="28FA1E92" w:rsidR="0029682F" w:rsidRDefault="00514C0A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.15-12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19A0A20" w14:textId="4A708C29" w:rsidR="0029682F" w:rsidRDefault="00514C0A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orkshop 6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D832D16" w14:textId="0B86CB24" w:rsidR="0029682F" w:rsidRDefault="00514C0A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Qualitative Methodology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C659F6E" w14:textId="082D42B0" w:rsidR="0029682F" w:rsidRDefault="0029682F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HH</w:t>
            </w:r>
          </w:p>
        </w:tc>
      </w:tr>
      <w:tr w:rsidR="0029682F" w:rsidRPr="001B1B2F" w14:paraId="6E4F0057" w14:textId="77777777" w:rsidTr="002A7660">
        <w:trPr>
          <w:trHeight w:val="233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DF65605" w14:textId="69B4D72A" w:rsidR="0029682F" w:rsidRPr="001B1B2F" w:rsidRDefault="0029682F" w:rsidP="00B768C9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1B1B2F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Week </w:t>
            </w:r>
            <w:r w:rsidR="00B768C9">
              <w:rPr>
                <w:rFonts w:ascii="Arial Narrow" w:hAnsi="Arial Narrow"/>
                <w:b/>
                <w:sz w:val="18"/>
                <w:szCs w:val="18"/>
                <w:lang w:val="en-US"/>
              </w:rPr>
              <w:t>19</w:t>
            </w:r>
          </w:p>
        </w:tc>
      </w:tr>
      <w:tr w:rsidR="0029682F" w:rsidRPr="001A65B4" w14:paraId="00DE4A0C" w14:textId="77777777" w:rsidTr="00D7269C">
        <w:trPr>
          <w:trHeight w:val="233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A8614" w14:textId="265C9E11" w:rsidR="0029682F" w:rsidRPr="007115E7" w:rsidRDefault="00B768C9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7115E7">
              <w:rPr>
                <w:rFonts w:ascii="Arial Narrow" w:hAnsi="Arial Narrow"/>
                <w:b/>
                <w:sz w:val="18"/>
                <w:szCs w:val="18"/>
                <w:lang w:val="en-US"/>
              </w:rPr>
              <w:t>Wednesday 10/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68263" w14:textId="426A0C4E" w:rsidR="0029682F" w:rsidRPr="007115E7" w:rsidRDefault="0029682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4D0A1" w14:textId="2D378583" w:rsidR="0029682F" w:rsidRPr="007115E7" w:rsidRDefault="0029682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480F5" w14:textId="7C868DFE" w:rsidR="0029682F" w:rsidRPr="007115E7" w:rsidRDefault="0029682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F7891" w14:textId="2B65A653" w:rsidR="0029682F" w:rsidRPr="007115E7" w:rsidRDefault="00B768C9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7115E7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Exam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145C4" w14:textId="063316DA" w:rsidR="0029682F" w:rsidRPr="007115E7" w:rsidRDefault="0029682F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</w:p>
        </w:tc>
      </w:tr>
      <w:tr w:rsidR="0029682F" w:rsidRPr="001B1B2F" w14:paraId="0847B39C" w14:textId="77777777" w:rsidTr="002A7660">
        <w:trPr>
          <w:trHeight w:val="190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1B5032D" w14:textId="4BA52A35" w:rsidR="0029682F" w:rsidRPr="001B1B2F" w:rsidRDefault="0029682F" w:rsidP="00B768C9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1B1B2F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Week </w:t>
            </w:r>
            <w:r w:rsidR="00B768C9">
              <w:rPr>
                <w:rFonts w:ascii="Arial Narrow" w:hAnsi="Arial Narrow"/>
                <w:b/>
                <w:sz w:val="18"/>
                <w:szCs w:val="18"/>
                <w:lang w:val="en-US"/>
              </w:rPr>
              <w:t>20</w:t>
            </w:r>
          </w:p>
        </w:tc>
      </w:tr>
      <w:tr w:rsidR="0029682F" w:rsidRPr="004141D0" w14:paraId="42C19AC2" w14:textId="77777777" w:rsidTr="00D7269C">
        <w:trPr>
          <w:trHeight w:val="24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6C54E" w14:textId="48BE275C" w:rsidR="0029682F" w:rsidRPr="00262A9C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Monday 15/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C1230" w14:textId="67FA1809" w:rsidR="0029682F" w:rsidRPr="00857631" w:rsidRDefault="004141D0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Sal O1</w:t>
            </w:r>
          </w:p>
          <w:p w14:paraId="00226E8B" w14:textId="2B521F9A" w:rsidR="0029682F" w:rsidRPr="00CD688C" w:rsidRDefault="0029682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65327" w14:textId="3A369EF7" w:rsidR="0029682F" w:rsidRPr="00262A9C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.15-12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54B410" w14:textId="30100692" w:rsidR="0029682F" w:rsidRPr="008F2E9B" w:rsidRDefault="009548CC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Group </w:t>
            </w:r>
            <w:r w:rsidR="00B545A3">
              <w:rPr>
                <w:rFonts w:ascii="Arial Narrow" w:hAnsi="Arial Narrow"/>
                <w:sz w:val="18"/>
                <w:szCs w:val="18"/>
                <w:lang w:val="en-US"/>
              </w:rPr>
              <w:t>Project 1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0A2D5" w14:textId="5BFEABA0" w:rsidR="0029682F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Missing Piece of the Puzzle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BA2EA" w14:textId="42E9C179" w:rsidR="0029682F" w:rsidRP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HH</w:t>
            </w:r>
          </w:p>
          <w:p w14:paraId="5A9C8C5C" w14:textId="4383DE69" w:rsidR="0029682F" w:rsidRPr="004141D0" w:rsidRDefault="0029682F" w:rsidP="0029682F">
            <w:pPr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AC3E61" w:rsidRPr="004141D0" w14:paraId="7EACC0DD" w14:textId="77777777" w:rsidTr="00D7269C">
        <w:trPr>
          <w:trHeight w:val="24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C44A0" w14:textId="77777777" w:rsidR="00AC3E61" w:rsidRDefault="00AC3E61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19707" w14:textId="1B222690" w:rsidR="00AC3E61" w:rsidRPr="00AC3E61" w:rsidRDefault="00AC3E61" w:rsidP="0029682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AC3E61">
              <w:rPr>
                <w:rFonts w:ascii="Arial Narrow" w:hAnsi="Arial Narrow"/>
                <w:b/>
                <w:sz w:val="18"/>
                <w:szCs w:val="18"/>
              </w:rPr>
              <w:t>Canv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BA669" w14:textId="3472730D" w:rsidR="00AC3E61" w:rsidRPr="00AC3E61" w:rsidRDefault="00AC3E61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AC3E61">
              <w:rPr>
                <w:rFonts w:ascii="Arial Narrow" w:hAnsi="Arial Narrow"/>
                <w:b/>
                <w:sz w:val="18"/>
                <w:szCs w:val="18"/>
                <w:lang w:val="en-US"/>
              </w:rPr>
              <w:t>17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BCCD4" w14:textId="1191EE82" w:rsidR="00AC3E61" w:rsidRPr="00AC3E61" w:rsidRDefault="00AC3E61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AC3E61">
              <w:rPr>
                <w:rFonts w:ascii="Arial Narrow" w:hAnsi="Arial Narrow"/>
                <w:b/>
                <w:sz w:val="18"/>
                <w:szCs w:val="18"/>
                <w:lang w:val="en-US"/>
              </w:rPr>
              <w:t>Submission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DD42F" w14:textId="4314C580" w:rsidR="00AC3E61" w:rsidRPr="00AC3E61" w:rsidRDefault="00AC3E61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AC3E61">
              <w:rPr>
                <w:rFonts w:ascii="Arial Narrow" w:hAnsi="Arial Narrow"/>
                <w:b/>
                <w:sz w:val="18"/>
                <w:szCs w:val="18"/>
                <w:lang w:val="en-US"/>
              </w:rPr>
              <w:t>Group Submission</w:t>
            </w:r>
            <w:r w:rsidR="009548CC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1C986" w14:textId="77777777" w:rsidR="00AC3E61" w:rsidRDefault="00AC3E61" w:rsidP="0029682F">
            <w:pPr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2A7660" w:rsidRPr="001A65B4" w14:paraId="66BD9527" w14:textId="77777777" w:rsidTr="002A7660">
        <w:trPr>
          <w:trHeight w:val="24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58C45AB" w14:textId="0081FB91" w:rsidR="0029682F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ednesday 17/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515990F4" w14:textId="3E884018" w:rsidR="0029682F" w:rsidRPr="00857631" w:rsidRDefault="004141D0" w:rsidP="004141D0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al 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41AC6B1" w14:textId="0C0FAED1" w:rsidR="0029682F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.15-12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42455D47" w14:textId="2599AE78" w:rsidR="0029682F" w:rsidRPr="004141D0" w:rsidRDefault="00A0381A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Student led </w:t>
            </w:r>
            <w:r w:rsidR="004141D0">
              <w:rPr>
                <w:rFonts w:ascii="Arial Narrow" w:hAnsi="Arial Narrow"/>
                <w:sz w:val="18"/>
                <w:szCs w:val="18"/>
                <w:lang w:val="en-US"/>
              </w:rPr>
              <w:t>Seminar</w:t>
            </w: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 1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A1832B3" w14:textId="547C3BED" w:rsidR="0029682F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Project Idea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D5DE8ED" w14:textId="65396652" w:rsidR="0029682F" w:rsidRPr="001A65B4" w:rsidRDefault="008B111F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JG</w:t>
            </w:r>
            <w:r w:rsidR="004141D0">
              <w:rPr>
                <w:rFonts w:ascii="Arial Narrow" w:hAnsi="Arial Narrow"/>
                <w:sz w:val="18"/>
                <w:szCs w:val="18"/>
                <w:lang w:val="en-US"/>
              </w:rPr>
              <w:t xml:space="preserve"> &amp; HH</w:t>
            </w:r>
          </w:p>
        </w:tc>
      </w:tr>
      <w:tr w:rsidR="0029682F" w:rsidRPr="001B1B2F" w14:paraId="6B3DC849" w14:textId="77777777" w:rsidTr="002A7660">
        <w:trPr>
          <w:trHeight w:val="242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5683ECA" w14:textId="50835CA8" w:rsidR="0029682F" w:rsidRPr="001B1B2F" w:rsidRDefault="004141D0" w:rsidP="0029682F">
            <w:pPr>
              <w:rPr>
                <w:rFonts w:ascii="Arial Narrow" w:hAnsi="Arial Narrow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US"/>
              </w:rPr>
              <w:t>Week 21</w:t>
            </w:r>
          </w:p>
        </w:tc>
      </w:tr>
      <w:tr w:rsidR="0029682F" w:rsidRPr="006A4AFD" w14:paraId="0C695698" w14:textId="77777777" w:rsidTr="00D7269C">
        <w:trPr>
          <w:trHeight w:val="24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E9826" w14:textId="0DD3205A" w:rsidR="0029682F" w:rsidRPr="008F2E9B" w:rsidRDefault="004141D0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8F2E9B">
              <w:rPr>
                <w:rFonts w:ascii="Arial Narrow" w:hAnsi="Arial Narrow"/>
                <w:b/>
                <w:sz w:val="18"/>
                <w:szCs w:val="18"/>
                <w:lang w:val="en-US"/>
              </w:rPr>
              <w:t>Wednesday 24/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FDB05" w14:textId="3C013699" w:rsidR="0029682F" w:rsidRPr="008F2E9B" w:rsidRDefault="008F2E9B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US"/>
              </w:rPr>
              <w:t>Canv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23A56" w14:textId="7E0B01C8" w:rsidR="0029682F" w:rsidRPr="008F2E9B" w:rsidRDefault="008F2E9B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US"/>
              </w:rPr>
              <w:t>17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4E82E" w14:textId="62C3BF24" w:rsidR="0029682F" w:rsidRPr="008F2E9B" w:rsidRDefault="006F4A22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8F2E9B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Submission 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C1F20" w14:textId="369485B7" w:rsidR="0029682F" w:rsidRPr="008F2E9B" w:rsidRDefault="006F4A22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8F2E9B">
              <w:rPr>
                <w:rFonts w:ascii="Arial Narrow" w:hAnsi="Arial Narrow"/>
                <w:b/>
                <w:sz w:val="18"/>
                <w:szCs w:val="18"/>
                <w:lang w:val="en-US"/>
              </w:rPr>
              <w:t>Submit Project for Peer Review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2F68D" w14:textId="7E1CF141" w:rsidR="0029682F" w:rsidRPr="006F4A22" w:rsidRDefault="0029682F" w:rsidP="0029682F">
            <w:pPr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4141D0" w:rsidRPr="00661AA8" w14:paraId="57B833B5" w14:textId="77777777" w:rsidTr="002A7660">
        <w:trPr>
          <w:trHeight w:val="242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10EF46" w14:textId="70116095" w:rsidR="004141D0" w:rsidRPr="004141D0" w:rsidRDefault="004141D0" w:rsidP="0029682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4141D0">
              <w:rPr>
                <w:rFonts w:ascii="Arial Narrow" w:hAnsi="Arial Narrow"/>
                <w:b/>
                <w:sz w:val="18"/>
                <w:szCs w:val="18"/>
              </w:rPr>
              <w:t>Week 22</w:t>
            </w:r>
          </w:p>
        </w:tc>
      </w:tr>
      <w:tr w:rsidR="004141D0" w:rsidRPr="00661AA8" w14:paraId="77573620" w14:textId="77777777" w:rsidTr="00D7269C">
        <w:trPr>
          <w:trHeight w:val="24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6FC1B" w14:textId="3B2A75D7" w:rsidR="004141D0" w:rsidRPr="00BF09C6" w:rsidRDefault="004141D0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BF09C6">
              <w:rPr>
                <w:rFonts w:ascii="Arial Narrow" w:hAnsi="Arial Narrow"/>
                <w:b/>
                <w:sz w:val="18"/>
                <w:szCs w:val="18"/>
                <w:lang w:val="en-US"/>
              </w:rPr>
              <w:t>Monday 29/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2777D" w14:textId="007B6010" w:rsidR="004141D0" w:rsidRPr="00BF09C6" w:rsidRDefault="007115E7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BF09C6">
              <w:rPr>
                <w:rFonts w:ascii="Arial Narrow" w:hAnsi="Arial Narrow"/>
                <w:b/>
                <w:sz w:val="18"/>
                <w:szCs w:val="18"/>
                <w:lang w:val="en-US"/>
              </w:rPr>
              <w:t>Canv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EF4E4" w14:textId="687F9B70" w:rsidR="004141D0" w:rsidRPr="00BF09C6" w:rsidRDefault="007115E7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BF09C6">
              <w:rPr>
                <w:rFonts w:ascii="Arial Narrow" w:hAnsi="Arial Narrow"/>
                <w:b/>
                <w:sz w:val="18"/>
                <w:szCs w:val="18"/>
                <w:lang w:val="en-US"/>
              </w:rPr>
              <w:t>17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599AE" w14:textId="05322050" w:rsidR="004141D0" w:rsidRPr="00BF09C6" w:rsidRDefault="007115E7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BF09C6">
              <w:rPr>
                <w:rFonts w:ascii="Arial Narrow" w:hAnsi="Arial Narrow"/>
                <w:b/>
                <w:sz w:val="18"/>
                <w:szCs w:val="18"/>
                <w:lang w:val="en-US"/>
              </w:rPr>
              <w:t>Submission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593A8" w14:textId="16C341C7" w:rsidR="004141D0" w:rsidRPr="00BF09C6" w:rsidRDefault="007115E7" w:rsidP="0029682F">
            <w:pPr>
              <w:rPr>
                <w:rFonts w:ascii="Arial Narrow" w:hAnsi="Arial Narrow"/>
                <w:b/>
                <w:sz w:val="18"/>
                <w:szCs w:val="18"/>
                <w:lang w:val="en-US"/>
              </w:rPr>
            </w:pPr>
            <w:r w:rsidRPr="00BF09C6">
              <w:rPr>
                <w:rFonts w:ascii="Arial Narrow" w:hAnsi="Arial Narrow"/>
                <w:b/>
                <w:sz w:val="18"/>
                <w:szCs w:val="18"/>
                <w:lang w:val="en-US"/>
              </w:rPr>
              <w:t xml:space="preserve">Upload </w:t>
            </w:r>
            <w:r w:rsidR="00816CBB">
              <w:rPr>
                <w:rFonts w:ascii="Arial Narrow" w:hAnsi="Arial Narrow"/>
                <w:b/>
                <w:sz w:val="18"/>
                <w:szCs w:val="18"/>
                <w:lang w:val="en-US"/>
              </w:rPr>
              <w:t>Peer Review Comments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E8026" w14:textId="77777777" w:rsidR="004141D0" w:rsidRDefault="004141D0" w:rsidP="0029682F">
            <w:pPr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4141D0" w:rsidRPr="00661AA8" w14:paraId="37A25D9E" w14:textId="77777777" w:rsidTr="00D7269C">
        <w:trPr>
          <w:trHeight w:val="24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61B14" w14:textId="46131629" w:rsid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Wednesday 31/0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9BFEF" w14:textId="2667BC36" w:rsid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Ratatos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4FC6E" w14:textId="1CCA7832" w:rsid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09.15-12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84E22E" w14:textId="794490CB" w:rsid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Student </w:t>
            </w:r>
            <w:r w:rsidR="006A4AFD">
              <w:rPr>
                <w:rFonts w:ascii="Arial Narrow" w:hAnsi="Arial Narrow"/>
                <w:sz w:val="18"/>
                <w:szCs w:val="18"/>
                <w:lang w:val="en-US"/>
              </w:rPr>
              <w:t xml:space="preserve">led </w:t>
            </w:r>
            <w:bookmarkStart w:id="0" w:name="_GoBack"/>
            <w:bookmarkEnd w:id="0"/>
            <w:r>
              <w:rPr>
                <w:rFonts w:ascii="Arial Narrow" w:hAnsi="Arial Narrow"/>
                <w:sz w:val="18"/>
                <w:szCs w:val="18"/>
                <w:lang w:val="en-US"/>
              </w:rPr>
              <w:t>Seminar</w:t>
            </w:r>
            <w:r w:rsidR="00A0381A">
              <w:rPr>
                <w:rFonts w:ascii="Arial Narrow" w:hAnsi="Arial Narrow"/>
                <w:sz w:val="18"/>
                <w:szCs w:val="18"/>
                <w:lang w:val="en-US"/>
              </w:rPr>
              <w:t xml:space="preserve"> 2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5A680" w14:textId="0C58FC09" w:rsidR="004141D0" w:rsidRDefault="007115E7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Project </w:t>
            </w:r>
            <w:r w:rsidR="004141D0">
              <w:rPr>
                <w:rFonts w:ascii="Arial Narrow" w:hAnsi="Arial Narrow"/>
                <w:sz w:val="18"/>
                <w:szCs w:val="18"/>
                <w:lang w:val="en-US"/>
              </w:rPr>
              <w:t>Peer Review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14148" w14:textId="35098B22" w:rsidR="004141D0" w:rsidRDefault="004141D0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HH</w:t>
            </w:r>
          </w:p>
        </w:tc>
      </w:tr>
      <w:tr w:rsidR="004141D0" w:rsidRPr="00661AA8" w14:paraId="18150CD3" w14:textId="77777777" w:rsidTr="002A7660">
        <w:trPr>
          <w:trHeight w:val="242"/>
        </w:trPr>
        <w:tc>
          <w:tcPr>
            <w:tcW w:w="100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650F9F" w14:textId="51A06023" w:rsidR="004141D0" w:rsidRPr="002A7660" w:rsidRDefault="004141D0" w:rsidP="0029682F">
            <w:pPr>
              <w:rPr>
                <w:rFonts w:ascii="Arial Narrow" w:hAnsi="Arial Narrow"/>
                <w:b/>
                <w:sz w:val="18"/>
                <w:szCs w:val="18"/>
              </w:rPr>
            </w:pPr>
            <w:r w:rsidRPr="002A7660">
              <w:rPr>
                <w:rFonts w:ascii="Arial Narrow" w:hAnsi="Arial Narrow"/>
                <w:b/>
                <w:sz w:val="18"/>
                <w:szCs w:val="18"/>
              </w:rPr>
              <w:t>Week 23</w:t>
            </w:r>
          </w:p>
        </w:tc>
      </w:tr>
      <w:tr w:rsidR="004141D0" w:rsidRPr="00661AA8" w14:paraId="5F8F4EFD" w14:textId="77777777" w:rsidTr="002A7660">
        <w:trPr>
          <w:trHeight w:val="242"/>
        </w:trPr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F2035D3" w14:textId="43AC0340" w:rsid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Monday</w:t>
            </w:r>
            <w:r w:rsidR="007115E7">
              <w:rPr>
                <w:rFonts w:ascii="Arial Narrow" w:hAnsi="Arial Narrow"/>
                <w:sz w:val="18"/>
                <w:szCs w:val="18"/>
                <w:lang w:val="en-US"/>
              </w:rPr>
              <w:t xml:space="preserve"> 05/0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1BDEB79" w14:textId="19400734" w:rsid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Canva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DFF3256" w14:textId="5D733D54" w:rsid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17: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23ADB9F" w14:textId="1B183FB4" w:rsidR="004141D0" w:rsidRPr="00B545A3" w:rsidRDefault="009548CC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 xml:space="preserve">Group </w:t>
            </w:r>
            <w:r w:rsidR="00B545A3" w:rsidRPr="00B545A3">
              <w:rPr>
                <w:rFonts w:ascii="Arial Narrow" w:hAnsi="Arial Narrow"/>
                <w:sz w:val="18"/>
                <w:szCs w:val="18"/>
                <w:lang w:val="en-US"/>
              </w:rPr>
              <w:t>Project 2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27081617" w14:textId="0E64AAF1" w:rsidR="004141D0" w:rsidRDefault="004141D0" w:rsidP="0029682F">
            <w:pPr>
              <w:rPr>
                <w:rFonts w:ascii="Arial Narrow" w:hAnsi="Arial Narrow"/>
                <w:sz w:val="18"/>
                <w:szCs w:val="18"/>
                <w:lang w:val="en-US"/>
              </w:rPr>
            </w:pPr>
            <w:r>
              <w:rPr>
                <w:rFonts w:ascii="Arial Narrow" w:hAnsi="Arial Narrow"/>
                <w:sz w:val="18"/>
                <w:szCs w:val="18"/>
                <w:lang w:val="en-US"/>
              </w:rPr>
              <w:t>Submit Project 2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C443417" w14:textId="22E8FE63" w:rsidR="004141D0" w:rsidRDefault="008B111F" w:rsidP="0029682F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JG</w:t>
            </w:r>
            <w:r w:rsidR="004141D0">
              <w:rPr>
                <w:rFonts w:ascii="Arial Narrow" w:hAnsi="Arial Narrow"/>
                <w:sz w:val="18"/>
                <w:szCs w:val="18"/>
              </w:rPr>
              <w:t xml:space="preserve"> &amp; HH</w:t>
            </w:r>
          </w:p>
        </w:tc>
      </w:tr>
    </w:tbl>
    <w:p w14:paraId="0E41D521" w14:textId="6EBBA8EA" w:rsidR="00A80DDE" w:rsidRPr="00DD610C" w:rsidRDefault="00D72A6B" w:rsidP="000614A2">
      <w:pPr>
        <w:rPr>
          <w:sz w:val="18"/>
          <w:szCs w:val="18"/>
          <w:lang w:val="en-GB"/>
        </w:rPr>
      </w:pPr>
      <w:r w:rsidRPr="00110ECF">
        <w:rPr>
          <w:sz w:val="18"/>
          <w:szCs w:val="18"/>
          <w:lang w:val="en-GB"/>
        </w:rPr>
        <w:t>JG: Johan Gaddefors</w:t>
      </w:r>
      <w:r w:rsidR="00110ECF">
        <w:rPr>
          <w:sz w:val="18"/>
          <w:szCs w:val="18"/>
          <w:lang w:val="en-GB"/>
        </w:rPr>
        <w:t>,</w:t>
      </w:r>
      <w:r w:rsidR="00110ECF" w:rsidRPr="00110ECF">
        <w:rPr>
          <w:sz w:val="18"/>
          <w:szCs w:val="18"/>
          <w:lang w:val="en-GB"/>
        </w:rPr>
        <w:t xml:space="preserve"> HH: Hina Hashim,</w:t>
      </w:r>
      <w:r w:rsidR="00110ECF">
        <w:rPr>
          <w:sz w:val="18"/>
          <w:szCs w:val="18"/>
          <w:lang w:val="en-GB"/>
        </w:rPr>
        <w:t xml:space="preserve"> JS: Jonathan Stråle, AO:Agnes Ortman</w:t>
      </w:r>
    </w:p>
    <w:p w14:paraId="262C86FD" w14:textId="2DCCA6F8" w:rsidR="000614A2" w:rsidRPr="00A7091D" w:rsidRDefault="00A7091D" w:rsidP="00A7091D">
      <w:pPr>
        <w:rPr>
          <w:b/>
          <w:lang w:val="en-US"/>
        </w:rPr>
      </w:pPr>
      <w:r>
        <w:rPr>
          <w:b/>
          <w:lang w:val="en-US"/>
        </w:rPr>
        <w:t>*</w:t>
      </w:r>
      <w:r w:rsidRPr="00A7091D">
        <w:rPr>
          <w:b/>
          <w:lang w:val="en-US"/>
        </w:rPr>
        <w:t>Green indicates Compulsory Activitie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047"/>
        <w:gridCol w:w="903"/>
        <w:gridCol w:w="564"/>
        <w:gridCol w:w="381"/>
        <w:gridCol w:w="741"/>
        <w:gridCol w:w="783"/>
        <w:gridCol w:w="793"/>
        <w:gridCol w:w="729"/>
        <w:gridCol w:w="768"/>
        <w:gridCol w:w="690"/>
        <w:gridCol w:w="694"/>
        <w:gridCol w:w="15"/>
        <w:gridCol w:w="526"/>
      </w:tblGrid>
      <w:tr w:rsidR="00DD610C" w:rsidRPr="0068779F" w14:paraId="1DDD25A3" w14:textId="2327BC1D" w:rsidTr="00DD610C">
        <w:tc>
          <w:tcPr>
            <w:tcW w:w="2061" w:type="dxa"/>
          </w:tcPr>
          <w:p w14:paraId="154363AA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 w:rsidRPr="0068779F">
              <w:rPr>
                <w:rFonts w:ascii="Arial Narrow" w:hAnsi="Arial Narrow"/>
                <w:b/>
                <w:sz w:val="18"/>
                <w:szCs w:val="18"/>
                <w:lang w:val="en-GB"/>
              </w:rPr>
              <w:t>Activity\week</w:t>
            </w:r>
          </w:p>
        </w:tc>
        <w:tc>
          <w:tcPr>
            <w:tcW w:w="911" w:type="dxa"/>
            <w:tcBorders>
              <w:bottom w:val="single" w:sz="12" w:space="0" w:color="auto"/>
            </w:tcBorders>
          </w:tcPr>
          <w:p w14:paraId="55533CBC" w14:textId="2BD3ACF1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13</w:t>
            </w:r>
          </w:p>
        </w:tc>
        <w:tc>
          <w:tcPr>
            <w:tcW w:w="567" w:type="dxa"/>
            <w:tcBorders>
              <w:bottom w:val="single" w:sz="12" w:space="0" w:color="auto"/>
            </w:tcBorders>
          </w:tcPr>
          <w:p w14:paraId="754DD92D" w14:textId="43C074DF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14</w:t>
            </w:r>
          </w:p>
        </w:tc>
        <w:tc>
          <w:tcPr>
            <w:tcW w:w="316" w:type="dxa"/>
            <w:tcBorders>
              <w:bottom w:val="single" w:sz="12" w:space="0" w:color="auto"/>
            </w:tcBorders>
          </w:tcPr>
          <w:p w14:paraId="46918E3B" w14:textId="2C26CCA1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15</w:t>
            </w:r>
          </w:p>
        </w:tc>
        <w:tc>
          <w:tcPr>
            <w:tcW w:w="746" w:type="dxa"/>
            <w:tcBorders>
              <w:bottom w:val="single" w:sz="12" w:space="0" w:color="auto"/>
            </w:tcBorders>
          </w:tcPr>
          <w:p w14:paraId="590A4313" w14:textId="02463C24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16</w:t>
            </w:r>
          </w:p>
        </w:tc>
        <w:tc>
          <w:tcPr>
            <w:tcW w:w="789" w:type="dxa"/>
            <w:tcBorders>
              <w:bottom w:val="single" w:sz="12" w:space="0" w:color="auto"/>
            </w:tcBorders>
          </w:tcPr>
          <w:p w14:paraId="79BC2157" w14:textId="096AD99B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17</w:t>
            </w:r>
          </w:p>
        </w:tc>
        <w:tc>
          <w:tcPr>
            <w:tcW w:w="799" w:type="dxa"/>
            <w:tcBorders>
              <w:bottom w:val="single" w:sz="12" w:space="0" w:color="auto"/>
            </w:tcBorders>
          </w:tcPr>
          <w:p w14:paraId="415806F5" w14:textId="7BFDB97D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18</w:t>
            </w:r>
          </w:p>
        </w:tc>
        <w:tc>
          <w:tcPr>
            <w:tcW w:w="734" w:type="dxa"/>
            <w:tcBorders>
              <w:bottom w:val="single" w:sz="12" w:space="0" w:color="auto"/>
            </w:tcBorders>
          </w:tcPr>
          <w:p w14:paraId="690FC4AF" w14:textId="7A497B6C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19</w:t>
            </w:r>
          </w:p>
        </w:tc>
        <w:tc>
          <w:tcPr>
            <w:tcW w:w="774" w:type="dxa"/>
            <w:tcBorders>
              <w:bottom w:val="single" w:sz="12" w:space="0" w:color="auto"/>
            </w:tcBorders>
          </w:tcPr>
          <w:p w14:paraId="1CF96C0E" w14:textId="4B67643B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20</w:t>
            </w:r>
          </w:p>
        </w:tc>
        <w:tc>
          <w:tcPr>
            <w:tcW w:w="695" w:type="dxa"/>
            <w:tcBorders>
              <w:bottom w:val="single" w:sz="12" w:space="0" w:color="auto"/>
            </w:tcBorders>
          </w:tcPr>
          <w:p w14:paraId="27B31FF1" w14:textId="4DD5F065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21</w:t>
            </w:r>
          </w:p>
        </w:tc>
        <w:tc>
          <w:tcPr>
            <w:tcW w:w="714" w:type="dxa"/>
            <w:gridSpan w:val="2"/>
            <w:tcBorders>
              <w:bottom w:val="single" w:sz="12" w:space="0" w:color="auto"/>
              <w:right w:val="single" w:sz="4" w:space="0" w:color="auto"/>
            </w:tcBorders>
          </w:tcPr>
          <w:p w14:paraId="2A07012E" w14:textId="3DDF8C6B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22</w:t>
            </w:r>
          </w:p>
        </w:tc>
        <w:tc>
          <w:tcPr>
            <w:tcW w:w="528" w:type="dxa"/>
            <w:tcBorders>
              <w:left w:val="single" w:sz="4" w:space="0" w:color="auto"/>
              <w:bottom w:val="single" w:sz="12" w:space="0" w:color="auto"/>
            </w:tcBorders>
          </w:tcPr>
          <w:p w14:paraId="46686C04" w14:textId="68D8DE78" w:rsidR="00110ECF" w:rsidRPr="0068779F" w:rsidRDefault="00943273" w:rsidP="003555CA">
            <w:pPr>
              <w:spacing w:line="276" w:lineRule="auto"/>
              <w:rPr>
                <w:rFonts w:ascii="Arial Narrow" w:hAnsi="Arial Narrow"/>
                <w:b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b/>
                <w:sz w:val="18"/>
                <w:szCs w:val="18"/>
                <w:lang w:val="en-GB"/>
              </w:rPr>
              <w:t>23</w:t>
            </w:r>
          </w:p>
        </w:tc>
      </w:tr>
      <w:tr w:rsidR="00DD610C" w:rsidRPr="0068779F" w14:paraId="5419932D" w14:textId="44496BCD" w:rsidTr="00DD610C">
        <w:tc>
          <w:tcPr>
            <w:tcW w:w="2061" w:type="dxa"/>
            <w:tcBorders>
              <w:right w:val="single" w:sz="12" w:space="0" w:color="auto"/>
            </w:tcBorders>
          </w:tcPr>
          <w:p w14:paraId="47F9A3D3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Lecture</w:t>
            </w:r>
          </w:p>
        </w:tc>
        <w:tc>
          <w:tcPr>
            <w:tcW w:w="911" w:type="dxa"/>
            <w:tcBorders>
              <w:left w:val="single" w:sz="12" w:space="0" w:color="auto"/>
            </w:tcBorders>
          </w:tcPr>
          <w:p w14:paraId="4F0EA5AD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1, </w:t>
            </w:r>
            <w:r w:rsidRPr="0068779F">
              <w:rPr>
                <w:rFonts w:ascii="Arial Narrow" w:hAnsi="Arial Narrow"/>
                <w:sz w:val="18"/>
                <w:szCs w:val="18"/>
                <w:lang w:val="en-GB"/>
              </w:rPr>
              <w:t>2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 &amp; 3</w:t>
            </w:r>
          </w:p>
        </w:tc>
        <w:tc>
          <w:tcPr>
            <w:tcW w:w="567" w:type="dxa"/>
          </w:tcPr>
          <w:p w14:paraId="7FF6B762" w14:textId="5B079EA9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316" w:type="dxa"/>
          </w:tcPr>
          <w:p w14:paraId="36E62D21" w14:textId="1F6B1DA4" w:rsidR="00110ECF" w:rsidRPr="0068779F" w:rsidRDefault="00943273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4</w:t>
            </w:r>
          </w:p>
        </w:tc>
        <w:tc>
          <w:tcPr>
            <w:tcW w:w="746" w:type="dxa"/>
          </w:tcPr>
          <w:p w14:paraId="375E0EA6" w14:textId="486C46C3" w:rsidR="00110ECF" w:rsidRPr="0068779F" w:rsidRDefault="00943273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5</w:t>
            </w:r>
          </w:p>
        </w:tc>
        <w:tc>
          <w:tcPr>
            <w:tcW w:w="789" w:type="dxa"/>
          </w:tcPr>
          <w:p w14:paraId="2E64D0F8" w14:textId="4C217001" w:rsidR="00110ECF" w:rsidRPr="0068779F" w:rsidRDefault="00943273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6 &amp; 7</w:t>
            </w:r>
          </w:p>
        </w:tc>
        <w:tc>
          <w:tcPr>
            <w:tcW w:w="799" w:type="dxa"/>
          </w:tcPr>
          <w:p w14:paraId="6CB18BB0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734" w:type="dxa"/>
          </w:tcPr>
          <w:p w14:paraId="7248D7B8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774" w:type="dxa"/>
          </w:tcPr>
          <w:p w14:paraId="6F88A68D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695" w:type="dxa"/>
          </w:tcPr>
          <w:p w14:paraId="686A6109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714" w:type="dxa"/>
            <w:gridSpan w:val="2"/>
            <w:tcBorders>
              <w:right w:val="single" w:sz="4" w:space="0" w:color="auto"/>
            </w:tcBorders>
          </w:tcPr>
          <w:p w14:paraId="472F5F61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4FB979C7" w14:textId="77777777" w:rsidR="00110ECF" w:rsidRPr="0068779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  <w:tr w:rsidR="00DD610C" w:rsidRPr="003D36E8" w14:paraId="3E0E4DD7" w14:textId="24C4247F" w:rsidTr="00DD610C">
        <w:tc>
          <w:tcPr>
            <w:tcW w:w="2061" w:type="dxa"/>
            <w:tcBorders>
              <w:right w:val="single" w:sz="12" w:space="0" w:color="auto"/>
            </w:tcBorders>
          </w:tcPr>
          <w:p w14:paraId="742FF751" w14:textId="348CA776" w:rsidR="00110ECF" w:rsidRPr="00C305D4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Workshops</w:t>
            </w:r>
            <w:r w:rsidR="00A80DDE">
              <w:rPr>
                <w:rFonts w:ascii="Arial Narrow" w:hAnsi="Arial Narrow"/>
                <w:sz w:val="18"/>
                <w:szCs w:val="18"/>
                <w:lang w:val="en-GB"/>
              </w:rPr>
              <w:t>*</w:t>
            </w:r>
          </w:p>
        </w:tc>
        <w:tc>
          <w:tcPr>
            <w:tcW w:w="911" w:type="dxa"/>
            <w:tcBorders>
              <w:left w:val="single" w:sz="12" w:space="0" w:color="auto"/>
            </w:tcBorders>
          </w:tcPr>
          <w:p w14:paraId="6F2FD3B0" w14:textId="63A4823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E2EFD9" w:themeFill="accent6" w:themeFillTint="33"/>
          </w:tcPr>
          <w:p w14:paraId="18D8EB1F" w14:textId="0BFF8277" w:rsidR="00110ECF" w:rsidRPr="003D36E8" w:rsidRDefault="001B2FD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</w:t>
            </w:r>
            <w:r w:rsidR="003555CA">
              <w:rPr>
                <w:rFonts w:ascii="Arial Narrow" w:hAnsi="Arial Narrow"/>
                <w:sz w:val="18"/>
                <w:szCs w:val="18"/>
              </w:rPr>
              <w:t xml:space="preserve"> &amp; 2</w:t>
            </w:r>
          </w:p>
        </w:tc>
        <w:tc>
          <w:tcPr>
            <w:tcW w:w="316" w:type="dxa"/>
          </w:tcPr>
          <w:p w14:paraId="54C0B231" w14:textId="3B5344F4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46" w:type="dxa"/>
            <w:shd w:val="clear" w:color="auto" w:fill="E2EFD9" w:themeFill="accent6" w:themeFillTint="33"/>
          </w:tcPr>
          <w:p w14:paraId="7F80E8E6" w14:textId="0CD54417" w:rsidR="00110ECF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3 &amp; 4</w:t>
            </w:r>
          </w:p>
        </w:tc>
        <w:tc>
          <w:tcPr>
            <w:tcW w:w="789" w:type="dxa"/>
            <w:shd w:val="clear" w:color="auto" w:fill="E2EFD9" w:themeFill="accent6" w:themeFillTint="33"/>
          </w:tcPr>
          <w:p w14:paraId="0F73BD5D" w14:textId="6CA1E884" w:rsidR="00110ECF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5</w:t>
            </w:r>
          </w:p>
        </w:tc>
        <w:tc>
          <w:tcPr>
            <w:tcW w:w="799" w:type="dxa"/>
            <w:shd w:val="clear" w:color="auto" w:fill="E2EFD9" w:themeFill="accent6" w:themeFillTint="33"/>
          </w:tcPr>
          <w:p w14:paraId="66344B5C" w14:textId="1A61F8B5" w:rsidR="00110ECF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6</w:t>
            </w:r>
          </w:p>
        </w:tc>
        <w:tc>
          <w:tcPr>
            <w:tcW w:w="734" w:type="dxa"/>
          </w:tcPr>
          <w:p w14:paraId="7F3BF98F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74" w:type="dxa"/>
          </w:tcPr>
          <w:p w14:paraId="3AE1EDCB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95" w:type="dxa"/>
          </w:tcPr>
          <w:p w14:paraId="086C4E8E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14" w:type="dxa"/>
            <w:gridSpan w:val="2"/>
            <w:tcBorders>
              <w:right w:val="single" w:sz="4" w:space="0" w:color="auto"/>
            </w:tcBorders>
          </w:tcPr>
          <w:p w14:paraId="45CC7F20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13B8EA84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DD610C" w:rsidRPr="003D36E8" w14:paraId="78C83919" w14:textId="77777777" w:rsidTr="00DD610C">
        <w:tc>
          <w:tcPr>
            <w:tcW w:w="2061" w:type="dxa"/>
            <w:tcBorders>
              <w:right w:val="single" w:sz="12" w:space="0" w:color="auto"/>
            </w:tcBorders>
          </w:tcPr>
          <w:p w14:paraId="720FB597" w14:textId="160B26DB" w:rsidR="003555CA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 xml:space="preserve">Student </w:t>
            </w:r>
            <w:r w:rsidR="00DD610C">
              <w:rPr>
                <w:rFonts w:ascii="Arial Narrow" w:hAnsi="Arial Narrow"/>
                <w:sz w:val="18"/>
                <w:szCs w:val="18"/>
                <w:lang w:val="en-GB"/>
              </w:rPr>
              <w:t xml:space="preserve">led </w:t>
            </w:r>
            <w:r>
              <w:rPr>
                <w:rFonts w:ascii="Arial Narrow" w:hAnsi="Arial Narrow"/>
                <w:sz w:val="18"/>
                <w:szCs w:val="18"/>
                <w:lang w:val="en-GB"/>
              </w:rPr>
              <w:t>Seminars</w:t>
            </w:r>
            <w:r w:rsidR="00A80DDE">
              <w:rPr>
                <w:rFonts w:ascii="Arial Narrow" w:hAnsi="Arial Narrow"/>
                <w:sz w:val="18"/>
                <w:szCs w:val="18"/>
                <w:lang w:val="en-GB"/>
              </w:rPr>
              <w:t>*</w:t>
            </w:r>
          </w:p>
        </w:tc>
        <w:tc>
          <w:tcPr>
            <w:tcW w:w="911" w:type="dxa"/>
            <w:tcBorders>
              <w:left w:val="single" w:sz="12" w:space="0" w:color="auto"/>
            </w:tcBorders>
          </w:tcPr>
          <w:p w14:paraId="5FB65C70" w14:textId="77777777" w:rsidR="003555CA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67" w:type="dxa"/>
          </w:tcPr>
          <w:p w14:paraId="720514D1" w14:textId="77777777" w:rsidR="003555CA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16" w:type="dxa"/>
          </w:tcPr>
          <w:p w14:paraId="47FC97DA" w14:textId="77777777" w:rsidR="003555CA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46" w:type="dxa"/>
          </w:tcPr>
          <w:p w14:paraId="405A5ED6" w14:textId="77777777" w:rsidR="003555CA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89" w:type="dxa"/>
          </w:tcPr>
          <w:p w14:paraId="65F50D02" w14:textId="77777777" w:rsidR="003555CA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99" w:type="dxa"/>
          </w:tcPr>
          <w:p w14:paraId="0500FAB2" w14:textId="77777777" w:rsidR="003555CA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34" w:type="dxa"/>
          </w:tcPr>
          <w:p w14:paraId="119E2089" w14:textId="77777777" w:rsidR="003555CA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74" w:type="dxa"/>
            <w:shd w:val="clear" w:color="auto" w:fill="E2EFD9" w:themeFill="accent6" w:themeFillTint="33"/>
          </w:tcPr>
          <w:p w14:paraId="7A52DF23" w14:textId="65475CA2" w:rsidR="003555CA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</w:t>
            </w:r>
          </w:p>
        </w:tc>
        <w:tc>
          <w:tcPr>
            <w:tcW w:w="695" w:type="dxa"/>
            <w:shd w:val="clear" w:color="auto" w:fill="auto"/>
          </w:tcPr>
          <w:p w14:paraId="58474AD5" w14:textId="57B96CFC" w:rsidR="003555CA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14" w:type="dxa"/>
            <w:gridSpan w:val="2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420EB6CE" w14:textId="5A212431" w:rsidR="003555CA" w:rsidRPr="003D36E8" w:rsidRDefault="00A0381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2</w:t>
            </w:r>
          </w:p>
        </w:tc>
        <w:tc>
          <w:tcPr>
            <w:tcW w:w="528" w:type="dxa"/>
            <w:tcBorders>
              <w:left w:val="single" w:sz="4" w:space="0" w:color="auto"/>
            </w:tcBorders>
          </w:tcPr>
          <w:p w14:paraId="4987C61E" w14:textId="77777777" w:rsidR="003555CA" w:rsidRPr="003D36E8" w:rsidRDefault="003555CA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DD610C" w:rsidRPr="003D36E8" w14:paraId="46685205" w14:textId="278074F1" w:rsidTr="00DD610C">
        <w:tc>
          <w:tcPr>
            <w:tcW w:w="2061" w:type="dxa"/>
            <w:tcBorders>
              <w:right w:val="single" w:sz="12" w:space="0" w:color="auto"/>
            </w:tcBorders>
          </w:tcPr>
          <w:p w14:paraId="45CD0A0C" w14:textId="2DC813D8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Projects </w:t>
            </w:r>
            <w:r w:rsidR="00A80DDE">
              <w:rPr>
                <w:rFonts w:ascii="Arial Narrow" w:hAnsi="Arial Narrow"/>
                <w:sz w:val="18"/>
                <w:szCs w:val="18"/>
              </w:rPr>
              <w:t>*</w:t>
            </w:r>
          </w:p>
        </w:tc>
        <w:tc>
          <w:tcPr>
            <w:tcW w:w="911" w:type="dxa"/>
            <w:tcBorders>
              <w:left w:val="single" w:sz="12" w:space="0" w:color="auto"/>
            </w:tcBorders>
          </w:tcPr>
          <w:p w14:paraId="66073923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67" w:type="dxa"/>
          </w:tcPr>
          <w:p w14:paraId="3E27D832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316" w:type="dxa"/>
          </w:tcPr>
          <w:p w14:paraId="199DBFE5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46" w:type="dxa"/>
          </w:tcPr>
          <w:p w14:paraId="53D783D7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89" w:type="dxa"/>
          </w:tcPr>
          <w:p w14:paraId="0DE9AC2B" w14:textId="7777777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99" w:type="dxa"/>
          </w:tcPr>
          <w:p w14:paraId="587EB806" w14:textId="25763E57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34" w:type="dxa"/>
          </w:tcPr>
          <w:p w14:paraId="1066A62F" w14:textId="4B04A97F" w:rsidR="00110ECF" w:rsidRPr="003D36E8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74" w:type="dxa"/>
            <w:shd w:val="clear" w:color="auto" w:fill="E2EFD9" w:themeFill="accent6" w:themeFillTint="33"/>
          </w:tcPr>
          <w:p w14:paraId="4D02110C" w14:textId="20374EA8" w:rsidR="00110ECF" w:rsidRPr="003D36E8" w:rsidRDefault="00B545A3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1</w:t>
            </w:r>
          </w:p>
        </w:tc>
        <w:tc>
          <w:tcPr>
            <w:tcW w:w="695" w:type="dxa"/>
          </w:tcPr>
          <w:p w14:paraId="6354C722" w14:textId="13FB21EA" w:rsidR="00110EC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714" w:type="dxa"/>
            <w:gridSpan w:val="2"/>
            <w:tcBorders>
              <w:right w:val="single" w:sz="4" w:space="0" w:color="auto"/>
            </w:tcBorders>
          </w:tcPr>
          <w:p w14:paraId="5C25F081" w14:textId="77777777" w:rsidR="00110ECF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528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06131B9E" w14:textId="5B9775CC" w:rsidR="00110ECF" w:rsidRDefault="00B545A3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2</w:t>
            </w:r>
          </w:p>
        </w:tc>
      </w:tr>
      <w:tr w:rsidR="00DD610C" w:rsidRPr="00943273" w14:paraId="612526A2" w14:textId="6054894D" w:rsidTr="00DD610C">
        <w:tc>
          <w:tcPr>
            <w:tcW w:w="2061" w:type="dxa"/>
            <w:tcBorders>
              <w:right w:val="single" w:sz="12" w:space="0" w:color="auto"/>
            </w:tcBorders>
          </w:tcPr>
          <w:p w14:paraId="2B1F6E86" w14:textId="6FAE162A" w:rsidR="00110ECF" w:rsidRPr="00943273" w:rsidRDefault="00943273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Exam (On-campus)</w:t>
            </w:r>
            <w:r w:rsidR="00A80DDE">
              <w:rPr>
                <w:rFonts w:ascii="Arial Narrow" w:hAnsi="Arial Narrow"/>
                <w:sz w:val="18"/>
                <w:szCs w:val="18"/>
                <w:lang w:val="en-GB"/>
              </w:rPr>
              <w:t>*</w:t>
            </w:r>
            <w:r w:rsidR="00110ECF" w:rsidRPr="00943273">
              <w:rPr>
                <w:rFonts w:ascii="Arial Narrow" w:hAnsi="Arial Narrow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911" w:type="dxa"/>
            <w:tcBorders>
              <w:left w:val="single" w:sz="12" w:space="0" w:color="auto"/>
            </w:tcBorders>
          </w:tcPr>
          <w:p w14:paraId="6FDFC2F3" w14:textId="77777777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567" w:type="dxa"/>
          </w:tcPr>
          <w:p w14:paraId="7646CDEC" w14:textId="77777777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316" w:type="dxa"/>
          </w:tcPr>
          <w:p w14:paraId="1556DB6F" w14:textId="77777777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746" w:type="dxa"/>
          </w:tcPr>
          <w:p w14:paraId="402CFF2D" w14:textId="77777777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789" w:type="dxa"/>
          </w:tcPr>
          <w:p w14:paraId="194630A0" w14:textId="330F6E6E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799" w:type="dxa"/>
          </w:tcPr>
          <w:p w14:paraId="34C42458" w14:textId="77777777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734" w:type="dxa"/>
            <w:shd w:val="clear" w:color="auto" w:fill="E2EFD9" w:themeFill="accent6" w:themeFillTint="33"/>
          </w:tcPr>
          <w:p w14:paraId="63B322FA" w14:textId="7213E375" w:rsidR="00110ECF" w:rsidRPr="00943273" w:rsidRDefault="00350776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  <w:r>
              <w:rPr>
                <w:rFonts w:ascii="Arial Narrow" w:hAnsi="Arial Narrow"/>
                <w:sz w:val="18"/>
                <w:szCs w:val="18"/>
                <w:lang w:val="en-GB"/>
              </w:rPr>
              <w:t>1</w:t>
            </w:r>
          </w:p>
        </w:tc>
        <w:tc>
          <w:tcPr>
            <w:tcW w:w="774" w:type="dxa"/>
          </w:tcPr>
          <w:p w14:paraId="6A51B6F2" w14:textId="77777777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695" w:type="dxa"/>
          </w:tcPr>
          <w:p w14:paraId="5BE451DB" w14:textId="77777777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699" w:type="dxa"/>
            <w:tcBorders>
              <w:right w:val="single" w:sz="4" w:space="0" w:color="auto"/>
            </w:tcBorders>
          </w:tcPr>
          <w:p w14:paraId="29C56422" w14:textId="13B0A8C2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  <w:tc>
          <w:tcPr>
            <w:tcW w:w="543" w:type="dxa"/>
            <w:gridSpan w:val="2"/>
            <w:tcBorders>
              <w:left w:val="single" w:sz="4" w:space="0" w:color="auto"/>
            </w:tcBorders>
          </w:tcPr>
          <w:p w14:paraId="2624357A" w14:textId="77777777" w:rsidR="00110ECF" w:rsidRPr="00943273" w:rsidRDefault="00110ECF" w:rsidP="003555CA">
            <w:pPr>
              <w:spacing w:line="276" w:lineRule="auto"/>
              <w:rPr>
                <w:rFonts w:ascii="Arial Narrow" w:hAnsi="Arial Narrow"/>
                <w:sz w:val="18"/>
                <w:szCs w:val="18"/>
                <w:lang w:val="en-GB"/>
              </w:rPr>
            </w:pPr>
          </w:p>
        </w:tc>
      </w:tr>
    </w:tbl>
    <w:p w14:paraId="4D390ABB" w14:textId="77777777" w:rsidR="00C04BD2" w:rsidRDefault="00C04BD2" w:rsidP="00515C3E">
      <w:pPr>
        <w:rPr>
          <w:b/>
          <w:sz w:val="28"/>
          <w:szCs w:val="28"/>
          <w:lang w:val="en-GB"/>
        </w:rPr>
      </w:pPr>
    </w:p>
    <w:p w14:paraId="5216B697" w14:textId="507B325A" w:rsidR="001A73B9" w:rsidRPr="003743DD" w:rsidRDefault="001A73B9" w:rsidP="00D01AAF">
      <w:pPr>
        <w:pStyle w:val="ListParagraph"/>
        <w:rPr>
          <w:sz w:val="20"/>
          <w:lang w:val="en-GB"/>
        </w:rPr>
      </w:pPr>
    </w:p>
    <w:sectPr w:rsidR="001A73B9" w:rsidRPr="003743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37027" w14:textId="77777777" w:rsidR="00D7269C" w:rsidRDefault="00D7269C" w:rsidP="00D7269C">
      <w:r>
        <w:separator/>
      </w:r>
    </w:p>
  </w:endnote>
  <w:endnote w:type="continuationSeparator" w:id="0">
    <w:p w14:paraId="1AA3F9A0" w14:textId="77777777" w:rsidR="00D7269C" w:rsidRDefault="00D7269C" w:rsidP="00D72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5CB780" w14:textId="77777777" w:rsidR="00D7269C" w:rsidRDefault="00D7269C" w:rsidP="00D7269C">
      <w:r>
        <w:separator/>
      </w:r>
    </w:p>
  </w:footnote>
  <w:footnote w:type="continuationSeparator" w:id="0">
    <w:p w14:paraId="70F164B4" w14:textId="77777777" w:rsidR="00D7269C" w:rsidRDefault="00D7269C" w:rsidP="00D726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C0DF1"/>
    <w:multiLevelType w:val="hybridMultilevel"/>
    <w:tmpl w:val="1646E47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865C2"/>
    <w:multiLevelType w:val="hybridMultilevel"/>
    <w:tmpl w:val="75CEC3FA"/>
    <w:lvl w:ilvl="0" w:tplc="08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E5FC2"/>
    <w:multiLevelType w:val="hybridMultilevel"/>
    <w:tmpl w:val="A18020BC"/>
    <w:lvl w:ilvl="0" w:tplc="1BE444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762AC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0016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D1C80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235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B2869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04E26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28A6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16E04A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AB5290"/>
    <w:multiLevelType w:val="hybridMultilevel"/>
    <w:tmpl w:val="4E9C0FFC"/>
    <w:lvl w:ilvl="0" w:tplc="776008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74F2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74F5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7AF7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44F0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9EEFB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6F0CC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A885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44BE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072A42"/>
    <w:multiLevelType w:val="hybridMultilevel"/>
    <w:tmpl w:val="F16EC2A6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EA316D"/>
    <w:multiLevelType w:val="hybridMultilevel"/>
    <w:tmpl w:val="840891AA"/>
    <w:lvl w:ilvl="0" w:tplc="08090001">
      <w:start w:val="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94234"/>
    <w:multiLevelType w:val="hybridMultilevel"/>
    <w:tmpl w:val="F37A352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F24C7A"/>
    <w:multiLevelType w:val="hybridMultilevel"/>
    <w:tmpl w:val="60B47218"/>
    <w:lvl w:ilvl="0" w:tplc="69E02D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56CE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F6278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FA6C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FE75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84CD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208AC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CC5E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2254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54277F"/>
    <w:multiLevelType w:val="hybridMultilevel"/>
    <w:tmpl w:val="D70C9080"/>
    <w:lvl w:ilvl="0" w:tplc="0EC04F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46C5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66EE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5AB9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C6F9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6C54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A8402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7437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1439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A56C61"/>
    <w:multiLevelType w:val="hybridMultilevel"/>
    <w:tmpl w:val="4426B170"/>
    <w:lvl w:ilvl="0" w:tplc="ACFA7C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0AF9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3C67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250B0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B4BC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1C5D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F04D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C0D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0A1D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336BBB"/>
    <w:multiLevelType w:val="hybridMultilevel"/>
    <w:tmpl w:val="780AB86A"/>
    <w:lvl w:ilvl="0" w:tplc="041D000F">
      <w:start w:val="1"/>
      <w:numFmt w:val="decimal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071D17"/>
    <w:multiLevelType w:val="hybridMultilevel"/>
    <w:tmpl w:val="5F7EEA46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11"/>
  </w:num>
  <w:num w:numId="5">
    <w:abstractNumId w:val="10"/>
  </w:num>
  <w:num w:numId="6">
    <w:abstractNumId w:val="6"/>
  </w:num>
  <w:num w:numId="7">
    <w:abstractNumId w:val="8"/>
  </w:num>
  <w:num w:numId="8">
    <w:abstractNumId w:val="2"/>
  </w:num>
  <w:num w:numId="9">
    <w:abstractNumId w:val="4"/>
  </w:num>
  <w:num w:numId="10">
    <w:abstractNumId w:val="0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zGzMDc1NDMzNjRV0lEKTi0uzszPAykwqgUARkj2ZywAAAA="/>
  </w:docVars>
  <w:rsids>
    <w:rsidRoot w:val="009B5A19"/>
    <w:rsid w:val="000326FB"/>
    <w:rsid w:val="00043AAE"/>
    <w:rsid w:val="000614A2"/>
    <w:rsid w:val="00061D3A"/>
    <w:rsid w:val="000805AD"/>
    <w:rsid w:val="0009517F"/>
    <w:rsid w:val="001001BC"/>
    <w:rsid w:val="00110ECF"/>
    <w:rsid w:val="00127829"/>
    <w:rsid w:val="0017228E"/>
    <w:rsid w:val="001A65B4"/>
    <w:rsid w:val="001A73B9"/>
    <w:rsid w:val="001B1B2F"/>
    <w:rsid w:val="001B2FDA"/>
    <w:rsid w:val="001C63B8"/>
    <w:rsid w:val="001D3CEA"/>
    <w:rsid w:val="001D5369"/>
    <w:rsid w:val="001E355A"/>
    <w:rsid w:val="001E3F59"/>
    <w:rsid w:val="001E75A7"/>
    <w:rsid w:val="001F53D4"/>
    <w:rsid w:val="001F70DE"/>
    <w:rsid w:val="00204D8B"/>
    <w:rsid w:val="00231390"/>
    <w:rsid w:val="00256728"/>
    <w:rsid w:val="002837C0"/>
    <w:rsid w:val="00285AE1"/>
    <w:rsid w:val="00287DC1"/>
    <w:rsid w:val="002943D5"/>
    <w:rsid w:val="0029682F"/>
    <w:rsid w:val="00296B2D"/>
    <w:rsid w:val="002A44F8"/>
    <w:rsid w:val="002A7660"/>
    <w:rsid w:val="002C1B64"/>
    <w:rsid w:val="00323B3C"/>
    <w:rsid w:val="00350776"/>
    <w:rsid w:val="00353A8A"/>
    <w:rsid w:val="003555CA"/>
    <w:rsid w:val="003743DD"/>
    <w:rsid w:val="003A4C56"/>
    <w:rsid w:val="003C22B4"/>
    <w:rsid w:val="003C6AF5"/>
    <w:rsid w:val="003E1FF6"/>
    <w:rsid w:val="004141D0"/>
    <w:rsid w:val="004552FE"/>
    <w:rsid w:val="00455EE5"/>
    <w:rsid w:val="004817F9"/>
    <w:rsid w:val="00484C17"/>
    <w:rsid w:val="00493478"/>
    <w:rsid w:val="004C400C"/>
    <w:rsid w:val="004C475A"/>
    <w:rsid w:val="004C6236"/>
    <w:rsid w:val="004C7F44"/>
    <w:rsid w:val="004F22AD"/>
    <w:rsid w:val="004F4DBF"/>
    <w:rsid w:val="00507973"/>
    <w:rsid w:val="00514C0A"/>
    <w:rsid w:val="00515C3E"/>
    <w:rsid w:val="00556B4E"/>
    <w:rsid w:val="0057253B"/>
    <w:rsid w:val="005761B6"/>
    <w:rsid w:val="005831BF"/>
    <w:rsid w:val="00583972"/>
    <w:rsid w:val="00586AF4"/>
    <w:rsid w:val="005924CD"/>
    <w:rsid w:val="00597440"/>
    <w:rsid w:val="005B07F5"/>
    <w:rsid w:val="00602B5B"/>
    <w:rsid w:val="0060656C"/>
    <w:rsid w:val="0062423E"/>
    <w:rsid w:val="00653B51"/>
    <w:rsid w:val="00673247"/>
    <w:rsid w:val="006733BB"/>
    <w:rsid w:val="006A31C0"/>
    <w:rsid w:val="006A34CC"/>
    <w:rsid w:val="006A4AFD"/>
    <w:rsid w:val="006C0F5B"/>
    <w:rsid w:val="006E04A1"/>
    <w:rsid w:val="006F4A22"/>
    <w:rsid w:val="0070096F"/>
    <w:rsid w:val="00703893"/>
    <w:rsid w:val="007058B6"/>
    <w:rsid w:val="007115E7"/>
    <w:rsid w:val="00712A7D"/>
    <w:rsid w:val="00727CD2"/>
    <w:rsid w:val="00734A0C"/>
    <w:rsid w:val="00766D70"/>
    <w:rsid w:val="007723D0"/>
    <w:rsid w:val="00782C1C"/>
    <w:rsid w:val="007863BA"/>
    <w:rsid w:val="0079148A"/>
    <w:rsid w:val="007C22BC"/>
    <w:rsid w:val="007D72E2"/>
    <w:rsid w:val="007E38BA"/>
    <w:rsid w:val="007E413B"/>
    <w:rsid w:val="007F3424"/>
    <w:rsid w:val="00814071"/>
    <w:rsid w:val="00816CBB"/>
    <w:rsid w:val="00832B5A"/>
    <w:rsid w:val="00857631"/>
    <w:rsid w:val="008634E9"/>
    <w:rsid w:val="00885122"/>
    <w:rsid w:val="00885E02"/>
    <w:rsid w:val="008A2FAC"/>
    <w:rsid w:val="008B111F"/>
    <w:rsid w:val="008F1DD3"/>
    <w:rsid w:val="008F2E9B"/>
    <w:rsid w:val="008F6E9A"/>
    <w:rsid w:val="009062E7"/>
    <w:rsid w:val="009257C7"/>
    <w:rsid w:val="00930BD3"/>
    <w:rsid w:val="00942205"/>
    <w:rsid w:val="009425E2"/>
    <w:rsid w:val="00943273"/>
    <w:rsid w:val="009548CC"/>
    <w:rsid w:val="0096051A"/>
    <w:rsid w:val="00975FC4"/>
    <w:rsid w:val="00984C78"/>
    <w:rsid w:val="009B5A19"/>
    <w:rsid w:val="009E1C5A"/>
    <w:rsid w:val="009F44CB"/>
    <w:rsid w:val="009F6125"/>
    <w:rsid w:val="00A0381A"/>
    <w:rsid w:val="00A07894"/>
    <w:rsid w:val="00A16D9C"/>
    <w:rsid w:val="00A20488"/>
    <w:rsid w:val="00A2545B"/>
    <w:rsid w:val="00A32994"/>
    <w:rsid w:val="00A33786"/>
    <w:rsid w:val="00A34906"/>
    <w:rsid w:val="00A64403"/>
    <w:rsid w:val="00A65EAF"/>
    <w:rsid w:val="00A7091D"/>
    <w:rsid w:val="00A77BB2"/>
    <w:rsid w:val="00A80DDE"/>
    <w:rsid w:val="00A83632"/>
    <w:rsid w:val="00A864D9"/>
    <w:rsid w:val="00AA2CD0"/>
    <w:rsid w:val="00AA606D"/>
    <w:rsid w:val="00AB2A77"/>
    <w:rsid w:val="00AC3E61"/>
    <w:rsid w:val="00AC6E92"/>
    <w:rsid w:val="00AF6D67"/>
    <w:rsid w:val="00B255D4"/>
    <w:rsid w:val="00B37907"/>
    <w:rsid w:val="00B5307D"/>
    <w:rsid w:val="00B545A3"/>
    <w:rsid w:val="00B54C7B"/>
    <w:rsid w:val="00B707C4"/>
    <w:rsid w:val="00B73786"/>
    <w:rsid w:val="00B768C9"/>
    <w:rsid w:val="00B82E38"/>
    <w:rsid w:val="00B95C79"/>
    <w:rsid w:val="00BA29B7"/>
    <w:rsid w:val="00BB169D"/>
    <w:rsid w:val="00BB1CA7"/>
    <w:rsid w:val="00BD132A"/>
    <w:rsid w:val="00BD1B19"/>
    <w:rsid w:val="00BE04E4"/>
    <w:rsid w:val="00BF09C6"/>
    <w:rsid w:val="00C04BD2"/>
    <w:rsid w:val="00C379D4"/>
    <w:rsid w:val="00CD2BFA"/>
    <w:rsid w:val="00D01AAF"/>
    <w:rsid w:val="00D241C8"/>
    <w:rsid w:val="00D60AFA"/>
    <w:rsid w:val="00D7269C"/>
    <w:rsid w:val="00D72A6B"/>
    <w:rsid w:val="00D811C2"/>
    <w:rsid w:val="00D83554"/>
    <w:rsid w:val="00D9335E"/>
    <w:rsid w:val="00D967A8"/>
    <w:rsid w:val="00DB2AA9"/>
    <w:rsid w:val="00DD494C"/>
    <w:rsid w:val="00DD610C"/>
    <w:rsid w:val="00DF1C22"/>
    <w:rsid w:val="00DF3DA9"/>
    <w:rsid w:val="00E05BB8"/>
    <w:rsid w:val="00E17C8F"/>
    <w:rsid w:val="00E26639"/>
    <w:rsid w:val="00E407A8"/>
    <w:rsid w:val="00E71160"/>
    <w:rsid w:val="00E746D3"/>
    <w:rsid w:val="00EA677E"/>
    <w:rsid w:val="00EF216A"/>
    <w:rsid w:val="00EF694F"/>
    <w:rsid w:val="00EF7D46"/>
    <w:rsid w:val="00F02694"/>
    <w:rsid w:val="00F03C14"/>
    <w:rsid w:val="00F2534E"/>
    <w:rsid w:val="00F375BC"/>
    <w:rsid w:val="00F651C3"/>
    <w:rsid w:val="00F80C8B"/>
    <w:rsid w:val="00FA0A80"/>
    <w:rsid w:val="00FA52FF"/>
    <w:rsid w:val="00FB2206"/>
    <w:rsid w:val="00FD7905"/>
    <w:rsid w:val="00FF6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C12BB"/>
  <w15:chartTrackingRefBased/>
  <w15:docId w15:val="{1F6D25BF-CCF2-498F-8D48-C6C0E574C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5A19"/>
    <w:pPr>
      <w:spacing w:after="0" w:line="240" w:lineRule="auto"/>
    </w:pPr>
    <w:rPr>
      <w:rFonts w:ascii="Times" w:eastAsia="Times New Roman" w:hAnsi="Times" w:cs="Times New Roman"/>
      <w:sz w:val="24"/>
      <w:szCs w:val="20"/>
      <w:lang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B5A19"/>
    <w:pPr>
      <w:spacing w:after="0" w:line="240" w:lineRule="auto"/>
    </w:pPr>
    <w:rPr>
      <w:rFonts w:ascii="Times" w:eastAsia="Times New Roman" w:hAnsi="Times" w:cs="Times New Roman"/>
      <w:sz w:val="20"/>
      <w:szCs w:val="20"/>
      <w:lang w:eastAsia="sv-S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0A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0AF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0AFA"/>
    <w:rPr>
      <w:rFonts w:ascii="Times" w:eastAsia="Times New Roman" w:hAnsi="Times" w:cs="Times New Roman"/>
      <w:sz w:val="20"/>
      <w:szCs w:val="20"/>
      <w:lang w:eastAsia="sv-S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A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AFA"/>
    <w:rPr>
      <w:rFonts w:ascii="Times" w:eastAsia="Times New Roman" w:hAnsi="Times" w:cs="Times New Roman"/>
      <w:b/>
      <w:bCs/>
      <w:sz w:val="20"/>
      <w:szCs w:val="20"/>
      <w:lang w:eastAsia="sv-S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A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AFA"/>
    <w:rPr>
      <w:rFonts w:ascii="Segoe UI" w:eastAsia="Times New Roman" w:hAnsi="Segoe UI" w:cs="Segoe UI"/>
      <w:sz w:val="18"/>
      <w:szCs w:val="18"/>
      <w:lang w:eastAsia="sv-SE"/>
    </w:rPr>
  </w:style>
  <w:style w:type="paragraph" w:styleId="ListParagraph">
    <w:name w:val="List Paragraph"/>
    <w:basedOn w:val="Normal"/>
    <w:uiPriority w:val="34"/>
    <w:qFormat/>
    <w:rsid w:val="009425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269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69C"/>
    <w:rPr>
      <w:rFonts w:ascii="Times" w:eastAsia="Times New Roman" w:hAnsi="Times" w:cs="Times New Roman"/>
      <w:sz w:val="24"/>
      <w:szCs w:val="20"/>
      <w:lang w:eastAsia="sv-SE"/>
    </w:rPr>
  </w:style>
  <w:style w:type="paragraph" w:styleId="Footer">
    <w:name w:val="footer"/>
    <w:basedOn w:val="Normal"/>
    <w:link w:val="FooterChar"/>
    <w:uiPriority w:val="99"/>
    <w:unhideWhenUsed/>
    <w:rsid w:val="00D7269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69C"/>
    <w:rPr>
      <w:rFonts w:ascii="Times" w:eastAsia="Times New Roman" w:hAnsi="Times" w:cs="Times New Roman"/>
      <w:sz w:val="24"/>
      <w:szCs w:val="20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1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1623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7121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2721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8480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096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5854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45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1256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9880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7255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48015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211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9124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0D84C2-B051-42E8-B3B9-E9C982FA0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U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Gaddefors</dc:creator>
  <cp:keywords/>
  <dc:description/>
  <cp:lastModifiedBy>Johan Gaddefors</cp:lastModifiedBy>
  <cp:revision>11</cp:revision>
  <dcterms:created xsi:type="dcterms:W3CDTF">2023-02-22T15:21:00Z</dcterms:created>
  <dcterms:modified xsi:type="dcterms:W3CDTF">2023-02-22T15:59:00Z</dcterms:modified>
</cp:coreProperties>
</file>